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3ACC2B" w14:textId="56084275" w:rsidR="00E3756F" w:rsidRPr="00431D67" w:rsidRDefault="00E3756F" w:rsidP="00951E74">
      <w:pPr>
        <w:spacing w:line="200" w:lineRule="exact"/>
        <w:rPr>
          <w:b/>
        </w:rPr>
      </w:pPr>
    </w:p>
    <w:p w14:paraId="436C080A" w14:textId="6946406B" w:rsidR="00E3756F" w:rsidRDefault="00E3756F" w:rsidP="00951E74">
      <w:pPr>
        <w:spacing w:line="200" w:lineRule="exac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445"/>
        <w:gridCol w:w="10345"/>
      </w:tblGrid>
      <w:tr w:rsidR="00431D67" w:rsidRPr="00BB32C1" w14:paraId="357FE39E" w14:textId="77777777" w:rsidTr="00213D74">
        <w:tc>
          <w:tcPr>
            <w:tcW w:w="10790" w:type="dxa"/>
            <w:gridSpan w:val="2"/>
            <w:tcBorders>
              <w:bottom w:val="single" w:sz="4" w:space="0" w:color="auto"/>
            </w:tcBorders>
          </w:tcPr>
          <w:p w14:paraId="0407ACE1" w14:textId="77777777" w:rsidR="00431D67" w:rsidRPr="00BB32C1" w:rsidRDefault="00431D67" w:rsidP="00213D74">
            <w:pPr>
              <w:pStyle w:val="ChecklistBasis"/>
              <w:spacing w:line="220" w:lineRule="exact"/>
            </w:pPr>
            <w:r w:rsidRPr="00BB32C1">
              <w:t xml:space="preserve">The purpose of this worksheet is to provide </w:t>
            </w:r>
            <w:r>
              <w:t>information on considerations that the institution will evaluate when considering requests for the institution’s IRB to serve as single IRB of record for multi-site or collaborative research. This worksheet may be used as a working document for the Reliance Administrator or IRB staff during the process of evaluation and may be saved until a determination has been made.</w:t>
            </w:r>
          </w:p>
        </w:tc>
      </w:tr>
      <w:tr w:rsidR="00431D67" w:rsidRPr="00BB32C1" w14:paraId="2CC9D74F" w14:textId="77777777" w:rsidTr="00213D74">
        <w:trPr>
          <w:trHeight w:hRule="exact" w:val="72"/>
        </w:trPr>
        <w:tc>
          <w:tcPr>
            <w:tcW w:w="10790" w:type="dxa"/>
            <w:gridSpan w:val="2"/>
            <w:tcBorders>
              <w:bottom w:val="single" w:sz="4" w:space="0" w:color="auto"/>
            </w:tcBorders>
            <w:shd w:val="clear" w:color="auto" w:fill="000000"/>
          </w:tcPr>
          <w:p w14:paraId="064C00DD" w14:textId="77777777" w:rsidR="00431D67" w:rsidRPr="00BB32C1" w:rsidRDefault="00431D67" w:rsidP="00213D74">
            <w:pPr>
              <w:pStyle w:val="StatementLevel1"/>
              <w:spacing w:line="220" w:lineRule="exact"/>
            </w:pPr>
          </w:p>
        </w:tc>
      </w:tr>
      <w:tr w:rsidR="00431D67" w:rsidRPr="00BB32C1" w14:paraId="2FFED1E4" w14:textId="77777777" w:rsidTr="00213D74">
        <w:trPr>
          <w:trHeight w:val="230"/>
        </w:trPr>
        <w:tc>
          <w:tcPr>
            <w:tcW w:w="10790" w:type="dxa"/>
            <w:gridSpan w:val="2"/>
            <w:tcBorders>
              <w:bottom w:val="single" w:sz="4" w:space="0" w:color="auto"/>
            </w:tcBorders>
          </w:tcPr>
          <w:p w14:paraId="5655ADF1" w14:textId="77777777" w:rsidR="00431D67" w:rsidRPr="00BB32C1" w:rsidRDefault="00431D67" w:rsidP="00213D74">
            <w:pPr>
              <w:pStyle w:val="ChecklistLevel1"/>
              <w:spacing w:line="220" w:lineRule="exact"/>
            </w:pPr>
            <w:r>
              <w:t xml:space="preserve">General Exclusion Criteria. </w:t>
            </w:r>
            <w:r>
              <w:rPr>
                <w:b w:val="0"/>
              </w:rPr>
              <w:t xml:space="preserve">The following are circumstances in which the institution </w:t>
            </w:r>
            <w:r w:rsidRPr="001D503E">
              <w:rPr>
                <w:b w:val="0"/>
                <w:u w:val="single"/>
              </w:rPr>
              <w:t>may not</w:t>
            </w:r>
            <w:r>
              <w:rPr>
                <w:b w:val="0"/>
              </w:rPr>
              <w:t xml:space="preserve"> serve as the sIRB for a multisite study.</w:t>
            </w:r>
          </w:p>
        </w:tc>
      </w:tr>
      <w:tr w:rsidR="00431D67" w:rsidRPr="00BB32C1" w14:paraId="1D418BB7" w14:textId="77777777" w:rsidTr="00213D74">
        <w:trPr>
          <w:trHeight w:val="980"/>
        </w:trPr>
        <w:sdt>
          <w:sdtPr>
            <w:id w:val="1047876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5DC6DB69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30DC4534" w14:textId="77777777" w:rsidR="00431D67" w:rsidRDefault="00431D67" w:rsidP="00213D74">
            <w:pPr>
              <w:pStyle w:val="StatementLevel1"/>
              <w:spacing w:line="220" w:lineRule="exact"/>
            </w:pPr>
            <w:r>
              <w:t>The institution is not listed as the prime awardee of federal grant</w:t>
            </w:r>
          </w:p>
          <w:p w14:paraId="0D57B19D" w14:textId="77777777" w:rsidR="00431D67" w:rsidRDefault="006865F4" w:rsidP="00213D74">
            <w:pPr>
              <w:pStyle w:val="StatementLevel1"/>
              <w:spacing w:line="220" w:lineRule="exact"/>
              <w:rPr>
                <w:szCs w:val="2"/>
              </w:rPr>
            </w:pPr>
            <w:sdt>
              <w:sdtPr>
                <w:id w:val="650640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1D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31D67">
              <w:t xml:space="preserve"> The institution is not the prime awardee, t</w:t>
            </w:r>
            <w:r w:rsidR="00431D67">
              <w:rPr>
                <w:szCs w:val="2"/>
              </w:rPr>
              <w:t xml:space="preserve">he lead PI/site will be responsible for identifying the sIRB, such as an accredited IRB from a designated </w:t>
            </w:r>
            <w:proofErr w:type="spellStart"/>
            <w:r w:rsidR="00431D67">
              <w:rPr>
                <w:szCs w:val="2"/>
              </w:rPr>
              <w:t>pSite</w:t>
            </w:r>
            <w:proofErr w:type="spellEnd"/>
            <w:r w:rsidR="00431D67">
              <w:rPr>
                <w:szCs w:val="2"/>
              </w:rPr>
              <w:t xml:space="preserve"> or a commercial IRB</w:t>
            </w:r>
          </w:p>
          <w:p w14:paraId="78457FB7" w14:textId="77777777" w:rsidR="00431D67" w:rsidRPr="000C3A03" w:rsidRDefault="00431D67" w:rsidP="00213D74">
            <w:pPr>
              <w:pStyle w:val="StatementLevel1"/>
              <w:spacing w:line="220" w:lineRule="exact"/>
              <w:rPr>
                <w:rFonts w:ascii="Arial" w:hAnsi="Arial" w:cs="Arial"/>
              </w:rPr>
            </w:pPr>
            <w:r>
              <w:t>Comments:</w:t>
            </w:r>
            <w:sdt>
              <w:sdtPr>
                <w:id w:val="-2085366339"/>
                <w:placeholder>
                  <w:docPart w:val="CA8EA93427C74F8B82DD313DD88349B3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31D67" w:rsidRPr="00BB32C1" w14:paraId="6FB2FB33" w14:textId="77777777" w:rsidTr="00213D74">
        <w:trPr>
          <w:trHeight w:val="230"/>
        </w:trPr>
        <w:sdt>
          <w:sdtPr>
            <w:id w:val="-339930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7699A53F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F2773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7F6563CF" w14:textId="77777777" w:rsidR="00431D67" w:rsidRPr="006E1D88" w:rsidDel="003A152E" w:rsidRDefault="00431D67" w:rsidP="00213D74">
            <w:pPr>
              <w:pStyle w:val="StatementLevel1"/>
              <w:spacing w:line="220" w:lineRule="exact"/>
            </w:pPr>
            <w:r>
              <w:t>The study is not federally funded (PI does not anticipate NIH or federal funding)</w:t>
            </w:r>
          </w:p>
        </w:tc>
      </w:tr>
      <w:tr w:rsidR="00431D67" w:rsidRPr="00BB32C1" w14:paraId="7045E820" w14:textId="77777777" w:rsidTr="00213D74">
        <w:trPr>
          <w:trHeight w:val="230"/>
        </w:trPr>
        <w:sdt>
          <w:sdtPr>
            <w:rPr>
              <w:b w:val="0"/>
            </w:rPr>
            <w:id w:val="-1126616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405BCF3C" w14:textId="77777777" w:rsidR="00431D67" w:rsidRDefault="00431D67" w:rsidP="00213D74">
                <w:pPr>
                  <w:pStyle w:val="Yes-No"/>
                  <w:spacing w:line="220" w:lineRule="exact"/>
                  <w:rPr>
                    <w:b w:val="0"/>
                  </w:rPr>
                </w:pPr>
                <w:r>
                  <w:rPr>
                    <w:rFonts w:ascii="MS Gothic" w:eastAsia="MS Gothic" w:hAnsi="MS Gothic" w:hint="eastAsia"/>
                    <w:b w:val="0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1D2A0671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The study is commercially sponsored </w:t>
            </w:r>
          </w:p>
        </w:tc>
      </w:tr>
      <w:tr w:rsidR="00431D67" w:rsidRPr="00BB32C1" w14:paraId="54A255FA" w14:textId="77777777" w:rsidTr="00213D74">
        <w:trPr>
          <w:trHeight w:val="230"/>
        </w:trPr>
        <w:sdt>
          <w:sdtPr>
            <w:id w:val="886223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44E713FA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F2773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6FF63D80" w14:textId="77777777" w:rsidR="00431D67" w:rsidRPr="000C3A03" w:rsidDel="003A152E" w:rsidRDefault="00431D67" w:rsidP="00213D74">
            <w:pPr>
              <w:pStyle w:val="StatementLevel1"/>
              <w:spacing w:line="220" w:lineRule="exact"/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</w:pPr>
            <w:r>
              <w:t>The institution is not engaged in the research activities</w:t>
            </w:r>
          </w:p>
        </w:tc>
      </w:tr>
      <w:tr w:rsidR="00431D67" w:rsidRPr="00BB32C1" w14:paraId="3F5E5D9A" w14:textId="77777777" w:rsidTr="00213D74">
        <w:trPr>
          <w:trHeight w:val="230"/>
        </w:trPr>
        <w:sdt>
          <w:sdtPr>
            <w:id w:val="1759477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72C94909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F2773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2F03C9B8" w14:textId="77777777" w:rsidR="00431D67" w:rsidRPr="000C3A03" w:rsidDel="003A152E" w:rsidRDefault="00431D67" w:rsidP="00213D74">
            <w:pPr>
              <w:pStyle w:val="StatementLevel1"/>
              <w:spacing w:line="220" w:lineRule="exact"/>
              <w:rPr>
                <w:rFonts w:ascii="Arial" w:hAnsi="Arial" w:cs="Arial"/>
                <w:color w:val="000000"/>
                <w:szCs w:val="20"/>
                <w:shd w:val="clear" w:color="auto" w:fill="FFFFFF"/>
              </w:rPr>
            </w:pPr>
            <w:r>
              <w:t>The study is determined to be Exempt</w:t>
            </w:r>
          </w:p>
        </w:tc>
      </w:tr>
      <w:tr w:rsidR="00431D67" w:rsidRPr="00BB32C1" w14:paraId="4F2F35AD" w14:textId="77777777" w:rsidTr="00213D74">
        <w:trPr>
          <w:trHeight w:val="230"/>
        </w:trPr>
        <w:sdt>
          <w:sdtPr>
            <w:id w:val="979048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2239BAE8" w14:textId="77777777" w:rsidR="00431D67" w:rsidRDefault="00431D67" w:rsidP="00213D74">
                <w:pPr>
                  <w:pStyle w:val="Yes-No"/>
                  <w:spacing w:line="220" w:lineRule="exact"/>
                </w:pPr>
                <w:r w:rsidRPr="00F27732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1BC42795" w14:textId="77777777" w:rsidR="00431D67" w:rsidDel="00D02D5F" w:rsidRDefault="00431D67" w:rsidP="00213D74">
            <w:pPr>
              <w:pStyle w:val="StatementLevel1"/>
              <w:spacing w:line="220" w:lineRule="exact"/>
            </w:pPr>
            <w:r>
              <w:t>The study is determined to not involve Human Research</w:t>
            </w:r>
          </w:p>
        </w:tc>
      </w:tr>
      <w:tr w:rsidR="00431D67" w:rsidRPr="00BB32C1" w14:paraId="4C2BAD17" w14:textId="77777777" w:rsidTr="00213D74">
        <w:trPr>
          <w:trHeight w:hRule="exact" w:val="72"/>
        </w:trPr>
        <w:tc>
          <w:tcPr>
            <w:tcW w:w="10790" w:type="dxa"/>
            <w:gridSpan w:val="2"/>
            <w:tcBorders>
              <w:bottom w:val="single" w:sz="4" w:space="0" w:color="auto"/>
            </w:tcBorders>
            <w:shd w:val="clear" w:color="auto" w:fill="000000"/>
          </w:tcPr>
          <w:p w14:paraId="612B10AD" w14:textId="77777777" w:rsidR="00431D67" w:rsidRPr="00BB32C1" w:rsidRDefault="00431D67" w:rsidP="00213D74">
            <w:pPr>
              <w:pStyle w:val="StatementLevel1"/>
              <w:spacing w:line="220" w:lineRule="exact"/>
            </w:pPr>
          </w:p>
        </w:tc>
      </w:tr>
      <w:tr w:rsidR="00431D67" w:rsidRPr="00BB32C1" w14:paraId="7BDB7A5E" w14:textId="77777777" w:rsidTr="00213D74">
        <w:trPr>
          <w:trHeight w:val="216"/>
        </w:trPr>
        <w:tc>
          <w:tcPr>
            <w:tcW w:w="10790" w:type="dxa"/>
            <w:gridSpan w:val="2"/>
            <w:tcBorders>
              <w:bottom w:val="single" w:sz="4" w:space="0" w:color="auto"/>
            </w:tcBorders>
          </w:tcPr>
          <w:p w14:paraId="429C28F1" w14:textId="77777777" w:rsidR="00431D67" w:rsidRPr="00BB32C1" w:rsidRDefault="00431D67" w:rsidP="00213D74">
            <w:pPr>
              <w:pStyle w:val="ChecklistLevel1"/>
            </w:pPr>
            <w:r>
              <w:t xml:space="preserve">Study Considerations for Serving as sIRB for other institutions. </w:t>
            </w:r>
            <w:r>
              <w:rPr>
                <w:b w:val="0"/>
              </w:rPr>
              <w:t xml:space="preserve">The institution </w:t>
            </w:r>
            <w:r w:rsidRPr="002A6D37">
              <w:rPr>
                <w:b w:val="0"/>
              </w:rPr>
              <w:t>will evaluate on a case-by-case basis serving as the sIRB</w:t>
            </w:r>
            <w:r>
              <w:rPr>
                <w:b w:val="0"/>
              </w:rPr>
              <w:t xml:space="preserve">. The following characteristics of the study will be evaluated to determine whether the institution and study team can adequately support and oversee the research.  </w:t>
            </w:r>
          </w:p>
        </w:tc>
      </w:tr>
      <w:tr w:rsidR="00431D67" w:rsidRPr="00BB32C1" w14:paraId="3F769782" w14:textId="77777777" w:rsidTr="00213D74">
        <w:trPr>
          <w:trHeight w:val="230"/>
        </w:trPr>
        <w:sdt>
          <w:sdtPr>
            <w:id w:val="1303583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2DF259AB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4566AFCA" w14:textId="77777777" w:rsidR="00431D67" w:rsidRDefault="00431D67" w:rsidP="00213D74">
            <w:pPr>
              <w:pStyle w:val="StatementLevel1"/>
              <w:spacing w:line="220" w:lineRule="exact"/>
            </w:pPr>
            <w:r>
              <w:t>Complexity of protocol/risk level of study</w:t>
            </w:r>
          </w:p>
          <w:p w14:paraId="0F72BAD8" w14:textId="77777777" w:rsidR="00431D67" w:rsidRPr="00BB32C1" w:rsidDel="005B5197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-879468144"/>
                <w:placeholder>
                  <w:docPart w:val="3F3620BD1E97432FA6EF73006CB79170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  <w:r w:rsidDel="003A152E">
              <w:t xml:space="preserve"> </w:t>
            </w:r>
          </w:p>
        </w:tc>
      </w:tr>
      <w:tr w:rsidR="00431D67" w:rsidRPr="00BB32C1" w14:paraId="071ADE05" w14:textId="77777777" w:rsidTr="00213D74">
        <w:trPr>
          <w:trHeight w:val="230"/>
        </w:trPr>
        <w:sdt>
          <w:sdtPr>
            <w:id w:val="-1621984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439F220E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A718F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4AEA4608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Number, </w:t>
            </w:r>
            <w:proofErr w:type="gramStart"/>
            <w:r>
              <w:t>type</w:t>
            </w:r>
            <w:proofErr w:type="gramEnd"/>
            <w:r>
              <w:t xml:space="preserve"> and location of participating sites</w:t>
            </w:r>
          </w:p>
          <w:p w14:paraId="188D7DAC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1981726725"/>
                <w:placeholder>
                  <w:docPart w:val="6EE971AF09B342B8A1F291C605486D82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31D67" w:rsidRPr="00BB32C1" w14:paraId="72E10D54" w14:textId="77777777" w:rsidTr="00213D74">
        <w:trPr>
          <w:trHeight w:val="230"/>
        </w:trPr>
        <w:sdt>
          <w:sdtPr>
            <w:id w:val="1726569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2CC41193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A718F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78E3113C" w14:textId="77777777" w:rsidR="00431D67" w:rsidRDefault="00431D67" w:rsidP="00213D74">
            <w:pPr>
              <w:pStyle w:val="StatementLevel1"/>
              <w:spacing w:line="220" w:lineRule="exact"/>
            </w:pPr>
            <w:r>
              <w:t>Principal Investigator experience</w:t>
            </w:r>
          </w:p>
          <w:p w14:paraId="3A192D06" w14:textId="77777777" w:rsidR="00431D67" w:rsidRPr="00BB32C1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-803851225"/>
                <w:placeholder>
                  <w:docPart w:val="F6328E8F8F944C9AB8C37EC050F9FA87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  <w:r w:rsidDel="003A152E">
              <w:t xml:space="preserve"> </w:t>
            </w:r>
          </w:p>
        </w:tc>
      </w:tr>
      <w:tr w:rsidR="00431D67" w:rsidRPr="00BB32C1" w14:paraId="68D454FF" w14:textId="77777777" w:rsidTr="00213D74">
        <w:trPr>
          <w:trHeight w:val="230"/>
        </w:trPr>
        <w:sdt>
          <w:sdtPr>
            <w:id w:val="354810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3EC93AAA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A718F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48DC5C01" w14:textId="77777777" w:rsidR="00431D67" w:rsidRDefault="00431D67" w:rsidP="00213D74">
            <w:pPr>
              <w:pStyle w:val="StatementLevel1"/>
              <w:spacing w:line="220" w:lineRule="exact"/>
            </w:pPr>
            <w:r>
              <w:t>Study team is adequately resourced and prepared to facilitate the multi-site study</w:t>
            </w:r>
          </w:p>
          <w:p w14:paraId="48C280CF" w14:textId="77777777" w:rsidR="00431D67" w:rsidRPr="0098567D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633151414"/>
                <w:placeholder>
                  <w:docPart w:val="594C06A1E68A4D919983E7F086E1E620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  <w:r w:rsidDel="003A152E">
              <w:t xml:space="preserve"> </w:t>
            </w:r>
          </w:p>
        </w:tc>
      </w:tr>
      <w:tr w:rsidR="00431D67" w:rsidRPr="00BB32C1" w14:paraId="0602306C" w14:textId="77777777" w:rsidTr="00213D74">
        <w:trPr>
          <w:trHeight w:val="230"/>
        </w:trPr>
        <w:sdt>
          <w:sdtPr>
            <w:id w:val="-1363357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34CDA5A3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A718F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50582060" w14:textId="77777777" w:rsidR="00431D67" w:rsidRDefault="00431D67" w:rsidP="00213D74">
            <w:pPr>
              <w:pStyle w:val="StatementLevel1"/>
              <w:spacing w:line="220" w:lineRule="exact"/>
            </w:pPr>
            <w:r>
              <w:t>Participating site(s) are adequately resourced and prepared to participate in the multi-site study</w:t>
            </w:r>
          </w:p>
          <w:p w14:paraId="5FDEEBA0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1451444425"/>
                <w:placeholder>
                  <w:docPart w:val="E81780E7188445BBB0E5FD04FDC9E4BA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  <w:r w:rsidDel="003A152E">
              <w:t xml:space="preserve"> </w:t>
            </w:r>
          </w:p>
        </w:tc>
      </w:tr>
      <w:tr w:rsidR="00431D67" w:rsidRPr="00BB32C1" w14:paraId="0BA4B0CF" w14:textId="77777777" w:rsidTr="00213D74">
        <w:trPr>
          <w:trHeight w:val="230"/>
        </w:trPr>
        <w:sdt>
          <w:sdtPr>
            <w:id w:val="-7030920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1D0843CD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A718FB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611DDB86" w14:textId="77777777" w:rsidR="00431D67" w:rsidRDefault="00431D67" w:rsidP="00213D74">
            <w:pPr>
              <w:pStyle w:val="StatementLevel1"/>
              <w:spacing w:line="220" w:lineRule="exact"/>
            </w:pPr>
            <w:r>
              <w:t>FDA regulated research activities are included in the study</w:t>
            </w:r>
          </w:p>
          <w:p w14:paraId="517B8B88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754869048"/>
                <w:placeholder>
                  <w:docPart w:val="5D230C845AE94B72B581BC4CEFD2E94A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  <w:r w:rsidDel="003A152E">
              <w:t xml:space="preserve"> </w:t>
            </w:r>
          </w:p>
        </w:tc>
      </w:tr>
      <w:tr w:rsidR="00431D67" w:rsidRPr="00BB32C1" w14:paraId="25561CB6" w14:textId="77777777" w:rsidTr="00213D74">
        <w:trPr>
          <w:trHeight w:hRule="exact" w:val="72"/>
        </w:trPr>
        <w:tc>
          <w:tcPr>
            <w:tcW w:w="10790" w:type="dxa"/>
            <w:gridSpan w:val="2"/>
            <w:tcBorders>
              <w:bottom w:val="single" w:sz="4" w:space="0" w:color="auto"/>
            </w:tcBorders>
            <w:shd w:val="clear" w:color="auto" w:fill="000000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1E0" w:firstRow="1" w:lastRow="1" w:firstColumn="1" w:lastColumn="1" w:noHBand="0" w:noVBand="0"/>
            </w:tblPr>
            <w:tblGrid>
              <w:gridCol w:w="456"/>
              <w:gridCol w:w="10094"/>
            </w:tblGrid>
            <w:tr w:rsidR="00431D67" w:rsidRPr="00BB32C1" w14:paraId="01042D1F" w14:textId="77777777" w:rsidTr="00213D74">
              <w:trPr>
                <w:trHeight w:val="216"/>
              </w:trPr>
              <w:tc>
                <w:tcPr>
                  <w:tcW w:w="10790" w:type="dxa"/>
                  <w:gridSpan w:val="2"/>
                  <w:tcBorders>
                    <w:bottom w:val="single" w:sz="4" w:space="0" w:color="auto"/>
                  </w:tcBorders>
                </w:tcPr>
                <w:p w14:paraId="481FA4DA" w14:textId="77777777" w:rsidR="00431D67" w:rsidRPr="00BB32C1" w:rsidRDefault="00431D67" w:rsidP="00213D74">
                  <w:pPr>
                    <w:pStyle w:val="ChecklistLevel1"/>
                  </w:pPr>
                  <w:r>
                    <w:t>sIRB Evaluation Criteria. T</w:t>
                  </w:r>
                  <w:r w:rsidRPr="002A6D37">
                    <w:rPr>
                      <w:b w:val="0"/>
                    </w:rPr>
                    <w:t>he University of Minnesota will evaluate on a case-by-case basis serving as the sIRB for NIH funded or federally funded research where UMN is prime funding award and/or lead investigator</w:t>
                  </w:r>
                  <w:r>
                    <w:rPr>
                      <w:b w:val="0"/>
                    </w:rPr>
                    <w:t xml:space="preserve"> or has developed the protocol.</w:t>
                  </w:r>
                  <w:r w:rsidRPr="002A6D37">
                    <w:rPr>
                      <w:b w:val="0"/>
                    </w:rPr>
                    <w:t xml:space="preserve"> The below factors will be considered when evaluating requests for the UMN to serve as the sIRB.</w:t>
                  </w:r>
                </w:p>
              </w:tc>
            </w:tr>
            <w:tr w:rsidR="00431D67" w:rsidRPr="00BB32C1" w14:paraId="111FC29F" w14:textId="77777777" w:rsidTr="00213D74">
              <w:trPr>
                <w:trHeight w:val="230"/>
              </w:trPr>
              <w:tc>
                <w:tcPr>
                  <w:tcW w:w="461" w:type="dxa"/>
                  <w:tcBorders>
                    <w:bottom w:val="single" w:sz="4" w:space="0" w:color="auto"/>
                  </w:tcBorders>
                </w:tcPr>
                <w:p w14:paraId="18439D49" w14:textId="77777777" w:rsidR="00431D67" w:rsidRPr="00BB32C1" w:rsidRDefault="00431D67" w:rsidP="00213D74">
                  <w:pPr>
                    <w:pStyle w:val="Yes-No"/>
                    <w:spacing w:line="220" w:lineRule="exact"/>
                  </w:pPr>
                  <w:r w:rsidRPr="00BB32C1"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B32C1">
                    <w:instrText xml:space="preserve"> FORMCHECKBOX </w:instrText>
                  </w:r>
                  <w:r w:rsidR="006865F4">
                    <w:fldChar w:fldCharType="separate"/>
                  </w:r>
                  <w:r w:rsidRPr="00BB32C1">
                    <w:fldChar w:fldCharType="end"/>
                  </w:r>
                </w:p>
              </w:tc>
              <w:tc>
                <w:tcPr>
                  <w:tcW w:w="10329" w:type="dxa"/>
                  <w:tcBorders>
                    <w:bottom w:val="single" w:sz="4" w:space="0" w:color="auto"/>
                  </w:tcBorders>
                </w:tcPr>
                <w:p w14:paraId="74F5B4A3" w14:textId="77777777" w:rsidR="00431D67" w:rsidRPr="00BB32C1" w:rsidDel="005B5197" w:rsidRDefault="00431D67" w:rsidP="00213D74">
                  <w:pPr>
                    <w:pStyle w:val="StatementLevel1"/>
                    <w:spacing w:line="220" w:lineRule="exact"/>
                  </w:pPr>
                  <w:r>
                    <w:t xml:space="preserve">Number, </w:t>
                  </w:r>
                  <w:proofErr w:type="gramStart"/>
                  <w:r>
                    <w:t>type</w:t>
                  </w:r>
                  <w:proofErr w:type="gramEnd"/>
                  <w:r>
                    <w:t xml:space="preserve"> and location of participating sites</w:t>
                  </w:r>
                </w:p>
              </w:tc>
            </w:tr>
            <w:tr w:rsidR="00431D67" w:rsidRPr="00BB32C1" w14:paraId="125C3F98" w14:textId="77777777" w:rsidTr="00213D74">
              <w:trPr>
                <w:trHeight w:val="230"/>
              </w:trPr>
              <w:tc>
                <w:tcPr>
                  <w:tcW w:w="461" w:type="dxa"/>
                  <w:tcBorders>
                    <w:bottom w:val="single" w:sz="4" w:space="0" w:color="auto"/>
                  </w:tcBorders>
                </w:tcPr>
                <w:p w14:paraId="0A7A1120" w14:textId="77777777" w:rsidR="00431D67" w:rsidRPr="00BB32C1" w:rsidRDefault="00431D67" w:rsidP="00213D74">
                  <w:pPr>
                    <w:pStyle w:val="Yes-No"/>
                    <w:spacing w:line="220" w:lineRule="exact"/>
                  </w:pPr>
                  <w:r w:rsidRPr="00BB32C1"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B32C1">
                    <w:instrText xml:space="preserve"> FORMCHECKBOX </w:instrText>
                  </w:r>
                  <w:r w:rsidR="006865F4">
                    <w:fldChar w:fldCharType="separate"/>
                  </w:r>
                  <w:r w:rsidRPr="00BB32C1">
                    <w:fldChar w:fldCharType="end"/>
                  </w:r>
                </w:p>
              </w:tc>
              <w:tc>
                <w:tcPr>
                  <w:tcW w:w="10329" w:type="dxa"/>
                  <w:tcBorders>
                    <w:bottom w:val="single" w:sz="4" w:space="0" w:color="auto"/>
                  </w:tcBorders>
                </w:tcPr>
                <w:p w14:paraId="07EFB76B" w14:textId="77777777" w:rsidR="00431D67" w:rsidRPr="00BB32C1" w:rsidRDefault="00431D67" w:rsidP="00213D74">
                  <w:pPr>
                    <w:pStyle w:val="StatementLevel1"/>
                    <w:spacing w:line="220" w:lineRule="exact"/>
                  </w:pPr>
                  <w:r>
                    <w:t>Complexity of protocol/risk level of study</w:t>
                  </w:r>
                </w:p>
              </w:tc>
            </w:tr>
            <w:tr w:rsidR="00431D67" w:rsidRPr="00BB32C1" w14:paraId="725D4EB7" w14:textId="77777777" w:rsidTr="00213D74">
              <w:trPr>
                <w:trHeight w:val="230"/>
              </w:trPr>
              <w:tc>
                <w:tcPr>
                  <w:tcW w:w="461" w:type="dxa"/>
                  <w:tcBorders>
                    <w:bottom w:val="single" w:sz="4" w:space="0" w:color="auto"/>
                  </w:tcBorders>
                </w:tcPr>
                <w:p w14:paraId="780054C6" w14:textId="77777777" w:rsidR="00431D67" w:rsidRPr="00BB32C1" w:rsidRDefault="00431D67" w:rsidP="00213D74">
                  <w:pPr>
                    <w:pStyle w:val="Yes-No"/>
                    <w:spacing w:line="220" w:lineRule="exact"/>
                  </w:pPr>
                  <w:r w:rsidRPr="00BB32C1"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B32C1">
                    <w:instrText xml:space="preserve"> FORMCHECKBOX </w:instrText>
                  </w:r>
                  <w:r w:rsidR="006865F4">
                    <w:fldChar w:fldCharType="separate"/>
                  </w:r>
                  <w:r w:rsidRPr="00BB32C1">
                    <w:fldChar w:fldCharType="end"/>
                  </w:r>
                </w:p>
              </w:tc>
              <w:tc>
                <w:tcPr>
                  <w:tcW w:w="10329" w:type="dxa"/>
                  <w:tcBorders>
                    <w:bottom w:val="single" w:sz="4" w:space="0" w:color="auto"/>
                  </w:tcBorders>
                </w:tcPr>
                <w:p w14:paraId="3FC136BA" w14:textId="77777777" w:rsidR="00431D67" w:rsidRPr="0098567D" w:rsidRDefault="00431D67" w:rsidP="00213D74">
                  <w:pPr>
                    <w:pStyle w:val="StatementLevel1"/>
                    <w:spacing w:line="220" w:lineRule="exact"/>
                  </w:pPr>
                  <w:r>
                    <w:t>UMN PI experience and study team resourcing</w:t>
                  </w:r>
                </w:p>
              </w:tc>
            </w:tr>
            <w:tr w:rsidR="00431D67" w:rsidRPr="00BB32C1" w14:paraId="774660DF" w14:textId="77777777" w:rsidTr="00213D74">
              <w:trPr>
                <w:trHeight w:val="230"/>
              </w:trPr>
              <w:tc>
                <w:tcPr>
                  <w:tcW w:w="461" w:type="dxa"/>
                  <w:tcBorders>
                    <w:bottom w:val="single" w:sz="4" w:space="0" w:color="auto"/>
                  </w:tcBorders>
                </w:tcPr>
                <w:p w14:paraId="00A1B7D3" w14:textId="77777777" w:rsidR="00431D67" w:rsidRPr="00BB32C1" w:rsidRDefault="00431D67" w:rsidP="00213D74">
                  <w:pPr>
                    <w:pStyle w:val="Yes-No"/>
                    <w:spacing w:line="220" w:lineRule="exact"/>
                  </w:pPr>
                  <w:r w:rsidRPr="00BB32C1"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B32C1">
                    <w:instrText xml:space="preserve"> FORMCHECKBOX </w:instrText>
                  </w:r>
                  <w:r w:rsidR="006865F4">
                    <w:fldChar w:fldCharType="separate"/>
                  </w:r>
                  <w:r w:rsidRPr="00BB32C1">
                    <w:fldChar w:fldCharType="end"/>
                  </w:r>
                </w:p>
              </w:tc>
              <w:tc>
                <w:tcPr>
                  <w:tcW w:w="10329" w:type="dxa"/>
                  <w:tcBorders>
                    <w:bottom w:val="single" w:sz="4" w:space="0" w:color="auto"/>
                  </w:tcBorders>
                </w:tcPr>
                <w:p w14:paraId="5715B826" w14:textId="77777777" w:rsidR="00431D67" w:rsidRDefault="00431D67" w:rsidP="00213D74">
                  <w:pPr>
                    <w:pStyle w:val="StatementLevel1"/>
                    <w:spacing w:line="220" w:lineRule="exact"/>
                  </w:pPr>
                  <w:r>
                    <w:t>Costs of the sIRB review</w:t>
                  </w:r>
                </w:p>
              </w:tc>
            </w:tr>
            <w:tr w:rsidR="00431D67" w:rsidRPr="00BB32C1" w14:paraId="73788755" w14:textId="77777777" w:rsidTr="00213D74">
              <w:trPr>
                <w:trHeight w:val="230"/>
              </w:trPr>
              <w:tc>
                <w:tcPr>
                  <w:tcW w:w="461" w:type="dxa"/>
                  <w:tcBorders>
                    <w:bottom w:val="single" w:sz="4" w:space="0" w:color="auto"/>
                  </w:tcBorders>
                </w:tcPr>
                <w:p w14:paraId="61FF32DC" w14:textId="77777777" w:rsidR="00431D67" w:rsidRPr="00BB32C1" w:rsidRDefault="00431D67" w:rsidP="00213D74">
                  <w:pPr>
                    <w:pStyle w:val="Yes-No"/>
                    <w:spacing w:line="220" w:lineRule="exact"/>
                  </w:pPr>
                  <w:r w:rsidRPr="00BB32C1"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B32C1">
                    <w:instrText xml:space="preserve"> FORMCHECKBOX </w:instrText>
                  </w:r>
                  <w:r w:rsidR="006865F4">
                    <w:fldChar w:fldCharType="separate"/>
                  </w:r>
                  <w:r w:rsidRPr="00BB32C1">
                    <w:fldChar w:fldCharType="end"/>
                  </w:r>
                </w:p>
              </w:tc>
              <w:tc>
                <w:tcPr>
                  <w:tcW w:w="10329" w:type="dxa"/>
                  <w:tcBorders>
                    <w:bottom w:val="single" w:sz="4" w:space="0" w:color="auto"/>
                  </w:tcBorders>
                </w:tcPr>
                <w:p w14:paraId="164F18D6" w14:textId="77777777" w:rsidR="00431D67" w:rsidRDefault="00431D67" w:rsidP="00213D74">
                  <w:pPr>
                    <w:pStyle w:val="StatementLevel1"/>
                    <w:spacing w:line="220" w:lineRule="exact"/>
                  </w:pPr>
                  <w:r>
                    <w:t>Capacity of the UMN IRB</w:t>
                  </w:r>
                </w:p>
              </w:tc>
            </w:tr>
            <w:tr w:rsidR="00431D67" w:rsidRPr="00BB32C1" w14:paraId="4BC49903" w14:textId="77777777" w:rsidTr="00213D74">
              <w:trPr>
                <w:trHeight w:val="230"/>
              </w:trPr>
              <w:tc>
                <w:tcPr>
                  <w:tcW w:w="461" w:type="dxa"/>
                  <w:tcBorders>
                    <w:bottom w:val="single" w:sz="4" w:space="0" w:color="auto"/>
                  </w:tcBorders>
                </w:tcPr>
                <w:p w14:paraId="71ECAD8E" w14:textId="77777777" w:rsidR="00431D67" w:rsidRPr="00BB32C1" w:rsidRDefault="00431D67" w:rsidP="00213D74">
                  <w:pPr>
                    <w:pStyle w:val="Yes-No"/>
                    <w:spacing w:line="220" w:lineRule="exact"/>
                  </w:pPr>
                  <w:r w:rsidRPr="00BB32C1"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B32C1">
                    <w:instrText xml:space="preserve"> FORMCHECKBOX </w:instrText>
                  </w:r>
                  <w:r w:rsidR="006865F4">
                    <w:fldChar w:fldCharType="separate"/>
                  </w:r>
                  <w:r w:rsidRPr="00BB32C1">
                    <w:fldChar w:fldCharType="end"/>
                  </w:r>
                </w:p>
              </w:tc>
              <w:tc>
                <w:tcPr>
                  <w:tcW w:w="10329" w:type="dxa"/>
                  <w:tcBorders>
                    <w:bottom w:val="single" w:sz="4" w:space="0" w:color="auto"/>
                  </w:tcBorders>
                </w:tcPr>
                <w:p w14:paraId="1FCB0D29" w14:textId="77777777" w:rsidR="00431D67" w:rsidRPr="00BB32C1" w:rsidRDefault="00431D67" w:rsidP="00213D74">
                  <w:pPr>
                    <w:pStyle w:val="StatementLevel1"/>
                    <w:spacing w:line="220" w:lineRule="exact"/>
                  </w:pPr>
                  <w:r>
                    <w:t xml:space="preserve">UMN IRB expertise to conduct review </w:t>
                  </w:r>
                </w:p>
              </w:tc>
            </w:tr>
            <w:tr w:rsidR="00431D67" w:rsidRPr="00BB32C1" w14:paraId="784B3F22" w14:textId="77777777" w:rsidTr="00213D74">
              <w:trPr>
                <w:trHeight w:val="230"/>
              </w:trPr>
              <w:tc>
                <w:tcPr>
                  <w:tcW w:w="461" w:type="dxa"/>
                  <w:tcBorders>
                    <w:bottom w:val="single" w:sz="4" w:space="0" w:color="auto"/>
                  </w:tcBorders>
                </w:tcPr>
                <w:p w14:paraId="502EEDFE" w14:textId="77777777" w:rsidR="00431D67" w:rsidRPr="00BB32C1" w:rsidRDefault="00431D67" w:rsidP="00213D74">
                  <w:pPr>
                    <w:pStyle w:val="Yes-No"/>
                    <w:spacing w:line="220" w:lineRule="exact"/>
                  </w:pPr>
                  <w:r w:rsidRPr="00BB32C1"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B32C1">
                    <w:instrText xml:space="preserve"> FORMCHECKBOX </w:instrText>
                  </w:r>
                  <w:r w:rsidR="006865F4">
                    <w:fldChar w:fldCharType="separate"/>
                  </w:r>
                  <w:r w:rsidRPr="00BB32C1">
                    <w:fldChar w:fldCharType="end"/>
                  </w:r>
                </w:p>
              </w:tc>
              <w:tc>
                <w:tcPr>
                  <w:tcW w:w="10329" w:type="dxa"/>
                  <w:tcBorders>
                    <w:bottom w:val="single" w:sz="4" w:space="0" w:color="auto"/>
                  </w:tcBorders>
                </w:tcPr>
                <w:p w14:paraId="336D0450" w14:textId="77777777" w:rsidR="00431D67" w:rsidRPr="00BB32C1" w:rsidRDefault="00431D67" w:rsidP="00213D74">
                  <w:pPr>
                    <w:pStyle w:val="StatementLevel1"/>
                    <w:spacing w:line="220" w:lineRule="exact"/>
                  </w:pPr>
                  <w:r>
                    <w:t>Whether the study involves and IND/IDE</w:t>
                  </w:r>
                </w:p>
              </w:tc>
            </w:tr>
            <w:tr w:rsidR="00431D67" w:rsidRPr="00BB32C1" w14:paraId="0CC4DA3A" w14:textId="77777777" w:rsidTr="00213D74">
              <w:trPr>
                <w:trHeight w:val="230"/>
              </w:trPr>
              <w:tc>
                <w:tcPr>
                  <w:tcW w:w="461" w:type="dxa"/>
                  <w:tcBorders>
                    <w:bottom w:val="single" w:sz="4" w:space="0" w:color="auto"/>
                  </w:tcBorders>
                </w:tcPr>
                <w:p w14:paraId="79C205E4" w14:textId="77777777" w:rsidR="00431D67" w:rsidRPr="00BB32C1" w:rsidRDefault="00431D67" w:rsidP="00213D74">
                  <w:pPr>
                    <w:pStyle w:val="Yes-No"/>
                    <w:spacing w:line="220" w:lineRule="exact"/>
                  </w:pPr>
                  <w:r w:rsidRPr="00BB32C1"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BB32C1">
                    <w:instrText xml:space="preserve"> FORMCHECKBOX </w:instrText>
                  </w:r>
                  <w:r w:rsidR="006865F4">
                    <w:fldChar w:fldCharType="separate"/>
                  </w:r>
                  <w:r w:rsidRPr="00BB32C1">
                    <w:fldChar w:fldCharType="end"/>
                  </w:r>
                </w:p>
              </w:tc>
              <w:tc>
                <w:tcPr>
                  <w:tcW w:w="10329" w:type="dxa"/>
                  <w:tcBorders>
                    <w:bottom w:val="single" w:sz="4" w:space="0" w:color="auto"/>
                  </w:tcBorders>
                </w:tcPr>
                <w:p w14:paraId="2368F67D" w14:textId="77777777" w:rsidR="00431D67" w:rsidRDefault="00431D67" w:rsidP="00213D74">
                  <w:pPr>
                    <w:pStyle w:val="StatementLevel1"/>
                    <w:spacing w:line="220" w:lineRule="exact"/>
                  </w:pPr>
                  <w:r>
                    <w:t>Other relevant considerations (e.g., vulnerable populations, conflicts of interest, etc.)</w:t>
                  </w:r>
                </w:p>
              </w:tc>
            </w:tr>
            <w:tr w:rsidR="00431D67" w:rsidRPr="00BB32C1" w14:paraId="20EFA2A5" w14:textId="77777777" w:rsidTr="00213D74">
              <w:trPr>
                <w:trHeight w:hRule="exact" w:val="72"/>
              </w:trPr>
              <w:tc>
                <w:tcPr>
                  <w:tcW w:w="10790" w:type="dxa"/>
                  <w:gridSpan w:val="2"/>
                  <w:tcBorders>
                    <w:bottom w:val="single" w:sz="4" w:space="0" w:color="auto"/>
                  </w:tcBorders>
                  <w:shd w:val="clear" w:color="auto" w:fill="000000"/>
                </w:tcPr>
                <w:p w14:paraId="76F49B1D" w14:textId="77777777" w:rsidR="00431D67" w:rsidRPr="00BB32C1" w:rsidRDefault="00431D67" w:rsidP="00213D74">
                  <w:pPr>
                    <w:pStyle w:val="StatementLevel1"/>
                    <w:spacing w:line="220" w:lineRule="exact"/>
                  </w:pPr>
                </w:p>
              </w:tc>
            </w:tr>
          </w:tbl>
          <w:p w14:paraId="243F5834" w14:textId="77777777" w:rsidR="00431D67" w:rsidRDefault="00431D67" w:rsidP="00213D74">
            <w:pPr>
              <w:spacing w:line="200" w:lineRule="exact"/>
              <w:rPr>
                <w:sz w:val="2"/>
                <w:szCs w:val="2"/>
              </w:rPr>
            </w:pPr>
          </w:p>
          <w:p w14:paraId="2D278893" w14:textId="77777777" w:rsidR="00431D67" w:rsidRDefault="00431D67" w:rsidP="00213D74">
            <w:pPr>
              <w:spacing w:line="200" w:lineRule="exact"/>
              <w:rPr>
                <w:sz w:val="2"/>
                <w:szCs w:val="2"/>
              </w:rPr>
            </w:pPr>
          </w:p>
          <w:p w14:paraId="60AF4664" w14:textId="77777777" w:rsidR="00431D67" w:rsidRDefault="00431D67" w:rsidP="00213D74">
            <w:pPr>
              <w:spacing w:line="200" w:lineRule="exact"/>
              <w:rPr>
                <w:sz w:val="2"/>
                <w:szCs w:val="2"/>
              </w:rPr>
            </w:pPr>
          </w:p>
          <w:p w14:paraId="3F2C661C" w14:textId="77777777" w:rsidR="00431D67" w:rsidRPr="00BB32C1" w:rsidRDefault="00431D67" w:rsidP="00213D74">
            <w:pPr>
              <w:pStyle w:val="StatementLevel1"/>
              <w:spacing w:line="220" w:lineRule="exact"/>
            </w:pPr>
            <w:r>
              <w:t>v</w:t>
            </w:r>
          </w:p>
        </w:tc>
      </w:tr>
      <w:tr w:rsidR="00431D67" w:rsidRPr="00BB32C1" w14:paraId="30C7144B" w14:textId="77777777" w:rsidTr="00213D74">
        <w:trPr>
          <w:trHeight w:val="216"/>
        </w:trPr>
        <w:tc>
          <w:tcPr>
            <w:tcW w:w="10790" w:type="dxa"/>
            <w:gridSpan w:val="2"/>
            <w:tcBorders>
              <w:bottom w:val="single" w:sz="4" w:space="0" w:color="auto"/>
            </w:tcBorders>
          </w:tcPr>
          <w:p w14:paraId="7398321A" w14:textId="77777777" w:rsidR="00431D67" w:rsidRPr="00BB32C1" w:rsidRDefault="00431D67" w:rsidP="00213D74">
            <w:pPr>
              <w:pStyle w:val="ChecklistLevel1"/>
              <w:numPr>
                <w:ilvl w:val="0"/>
                <w:numId w:val="0"/>
              </w:numPr>
            </w:pPr>
            <w:bookmarkStart w:id="0" w:name="CONSENT_PROCESS"/>
            <w:bookmarkEnd w:id="0"/>
            <w:r>
              <w:t xml:space="preserve">3     Additional Considerations for Serving as sIRB. </w:t>
            </w:r>
            <w:r>
              <w:rPr>
                <w:b w:val="0"/>
              </w:rPr>
              <w:t>The following are additional considerations for evaluating the Institution’s ability to serve as the sIRB for a multisite study.</w:t>
            </w:r>
          </w:p>
        </w:tc>
      </w:tr>
      <w:tr w:rsidR="00431D67" w:rsidRPr="00BB32C1" w:rsidDel="005B5197" w14:paraId="0024584E" w14:textId="77777777" w:rsidTr="00213D74">
        <w:trPr>
          <w:trHeight w:val="230"/>
        </w:trPr>
        <w:sdt>
          <w:sdtPr>
            <w:id w:val="-1761976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60625D08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04435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3897E94D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The institution’s IRB has sufficient expertise to conduct the IRB review </w:t>
            </w:r>
          </w:p>
          <w:p w14:paraId="36DE104E" w14:textId="77777777" w:rsidR="00431D67" w:rsidRPr="00BB32C1" w:rsidDel="005B5197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-1572651473"/>
                <w:placeholder>
                  <w:docPart w:val="BD02674DD5BF48E882F05F73666115BF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  <w:r w:rsidDel="00775A64">
              <w:t xml:space="preserve"> </w:t>
            </w:r>
          </w:p>
        </w:tc>
      </w:tr>
      <w:tr w:rsidR="00431D67" w:rsidRPr="00BB32C1" w:rsidDel="005B5197" w14:paraId="4EDC2F6E" w14:textId="77777777" w:rsidTr="00213D74">
        <w:trPr>
          <w:trHeight w:val="230"/>
        </w:trPr>
        <w:sdt>
          <w:sdtPr>
            <w:id w:val="1183550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0D5C6542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04435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2CA53BF1" w14:textId="77777777" w:rsidR="00431D67" w:rsidRDefault="00431D67" w:rsidP="00213D74">
            <w:pPr>
              <w:pStyle w:val="StatementLevel1"/>
              <w:spacing w:line="220" w:lineRule="exact"/>
            </w:pPr>
            <w:r>
              <w:t>Institution’s HRPP Stakeholders (Sponsored Projects Administration, Quality Assurance Program, etc.) have adequate resources to support or monitor the research activities</w:t>
            </w:r>
          </w:p>
          <w:p w14:paraId="59F95FC7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1035697691"/>
                <w:placeholder>
                  <w:docPart w:val="E019C1B811664E7CB23E3BA6E34C8343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  <w:r w:rsidDel="00775A64">
              <w:t xml:space="preserve"> </w:t>
            </w:r>
          </w:p>
        </w:tc>
      </w:tr>
      <w:tr w:rsidR="00431D67" w:rsidRPr="00BB32C1" w:rsidDel="005B5197" w14:paraId="58D3B4CD" w14:textId="77777777" w:rsidTr="00213D74">
        <w:trPr>
          <w:trHeight w:val="230"/>
        </w:trPr>
        <w:sdt>
          <w:sdtPr>
            <w:id w:val="-659702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70147C81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04435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5CF95021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Ability for the institution to comply with the relevant local context considerations of the participating site(s) </w:t>
            </w:r>
          </w:p>
          <w:p w14:paraId="6383F826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306134571"/>
                <w:placeholder>
                  <w:docPart w:val="16A112329D5E43C78AFD1CF9319BD1BD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  <w:r w:rsidDel="00775A64">
              <w:t xml:space="preserve"> </w:t>
            </w:r>
          </w:p>
        </w:tc>
      </w:tr>
      <w:tr w:rsidR="00431D67" w:rsidRPr="00BB32C1" w:rsidDel="005B5197" w14:paraId="78F4F2E7" w14:textId="77777777" w:rsidTr="00213D74">
        <w:trPr>
          <w:trHeight w:val="230"/>
        </w:trPr>
        <w:sdt>
          <w:sdtPr>
            <w:id w:val="1379365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4CCC04FF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04435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49E89363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Preference to outsource sIRB function to a commercial IRB </w:t>
            </w:r>
          </w:p>
          <w:p w14:paraId="7A6B1441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-1079507598"/>
                <w:placeholder>
                  <w:docPart w:val="B945BE2140CC46CD829165C3BE8D45E3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431D67" w:rsidRPr="00BB32C1" w:rsidDel="005B5197" w14:paraId="75F4E0C9" w14:textId="77777777" w:rsidTr="00213D74">
        <w:trPr>
          <w:trHeight w:val="230"/>
        </w:trPr>
        <w:sdt>
          <w:sdtPr>
            <w:id w:val="1351530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tcBorders>
                  <w:bottom w:val="single" w:sz="4" w:space="0" w:color="auto"/>
                </w:tcBorders>
              </w:tcPr>
              <w:p w14:paraId="68177A55" w14:textId="77777777" w:rsidR="00431D67" w:rsidRPr="00BB32C1" w:rsidRDefault="00431D67" w:rsidP="00213D74">
                <w:pPr>
                  <w:pStyle w:val="Yes-No"/>
                  <w:spacing w:line="220" w:lineRule="exact"/>
                </w:pPr>
                <w:r w:rsidRPr="0004435A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345" w:type="dxa"/>
            <w:tcBorders>
              <w:bottom w:val="single" w:sz="4" w:space="0" w:color="auto"/>
            </w:tcBorders>
          </w:tcPr>
          <w:p w14:paraId="67BCF6CD" w14:textId="77777777" w:rsidR="00431D67" w:rsidRDefault="00431D67" w:rsidP="00213D74">
            <w:pPr>
              <w:pStyle w:val="StatementLevel1"/>
              <w:spacing w:line="220" w:lineRule="exact"/>
            </w:pPr>
            <w:r>
              <w:t>Other relevant considerations (e.g., vulnerable populations, conflicts of interest, costs, etc.)</w:t>
            </w:r>
          </w:p>
          <w:p w14:paraId="57551434" w14:textId="77777777" w:rsidR="00431D67" w:rsidRDefault="00431D67" w:rsidP="00213D74">
            <w:pPr>
              <w:pStyle w:val="StatementLevel1"/>
              <w:spacing w:line="220" w:lineRule="exact"/>
            </w:pPr>
            <w:r>
              <w:t xml:space="preserve">Comments: </w:t>
            </w:r>
            <w:sdt>
              <w:sdtPr>
                <w:id w:val="1426763913"/>
                <w:placeholder>
                  <w:docPart w:val="F2F69A878A3F4B55BE6BC8344F61DCAD"/>
                </w:placeholder>
                <w:showingPlcHdr/>
              </w:sdtPr>
              <w:sdtEndPr/>
              <w:sdtContent>
                <w:r w:rsidRPr="00D4318B">
                  <w:rPr>
                    <w:rStyle w:val="PlaceholderText"/>
                  </w:rPr>
                  <w:t>Click or tap here to enter text.</w:t>
                </w:r>
              </w:sdtContent>
            </w:sdt>
            <w:r w:rsidDel="00775A64">
              <w:t xml:space="preserve"> </w:t>
            </w:r>
          </w:p>
        </w:tc>
      </w:tr>
      <w:tr w:rsidR="00431D67" w:rsidRPr="00BB32C1" w14:paraId="644E7E49" w14:textId="77777777" w:rsidTr="00213D74">
        <w:trPr>
          <w:trHeight w:hRule="exact" w:val="72"/>
        </w:trPr>
        <w:tc>
          <w:tcPr>
            <w:tcW w:w="10790" w:type="dxa"/>
            <w:gridSpan w:val="2"/>
            <w:tcBorders>
              <w:bottom w:val="single" w:sz="4" w:space="0" w:color="auto"/>
            </w:tcBorders>
            <w:shd w:val="clear" w:color="auto" w:fill="000000"/>
          </w:tcPr>
          <w:p w14:paraId="4E606D50" w14:textId="77777777" w:rsidR="00431D67" w:rsidRPr="00BB32C1" w:rsidRDefault="00431D67" w:rsidP="00213D74"/>
        </w:tc>
      </w:tr>
    </w:tbl>
    <w:p w14:paraId="4722258F" w14:textId="77777777" w:rsidR="00431D67" w:rsidRPr="00431D67" w:rsidRDefault="00431D67" w:rsidP="00951E74">
      <w:pPr>
        <w:spacing w:line="200" w:lineRule="exact"/>
      </w:pPr>
    </w:p>
    <w:p w14:paraId="3C6FB84B" w14:textId="4EB5683A" w:rsidR="00E3756F" w:rsidRPr="00431D67" w:rsidRDefault="00E3756F" w:rsidP="00951E74">
      <w:pPr>
        <w:spacing w:line="200" w:lineRule="exact"/>
      </w:pPr>
    </w:p>
    <w:p w14:paraId="206C47BF" w14:textId="67659029" w:rsidR="00E3756F" w:rsidRPr="00431D67" w:rsidRDefault="00E3756F" w:rsidP="00951E74">
      <w:pPr>
        <w:spacing w:line="200" w:lineRule="exact"/>
      </w:pPr>
    </w:p>
    <w:p w14:paraId="085C87B5" w14:textId="58F60148" w:rsidR="00E3756F" w:rsidRPr="00ED28AC" w:rsidRDefault="00E3756F" w:rsidP="004E1DFA">
      <w:pPr>
        <w:spacing w:line="200" w:lineRule="exact"/>
        <w:rPr>
          <w:sz w:val="2"/>
          <w:szCs w:val="2"/>
        </w:rPr>
      </w:pPr>
    </w:p>
    <w:sectPr w:rsidR="00E3756F" w:rsidRPr="00ED28AC" w:rsidSect="002674E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432" w:left="72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63B86A" w14:textId="77777777" w:rsidR="006865F4" w:rsidRDefault="006865F4">
      <w:r>
        <w:separator/>
      </w:r>
    </w:p>
  </w:endnote>
  <w:endnote w:type="continuationSeparator" w:id="0">
    <w:p w14:paraId="5204832B" w14:textId="77777777" w:rsidR="006865F4" w:rsidRDefault="006865F4">
      <w:r>
        <w:continuationSeparator/>
      </w:r>
    </w:p>
  </w:endnote>
  <w:endnote w:type="continuationNotice" w:id="1">
    <w:p w14:paraId="47C380AC" w14:textId="77777777" w:rsidR="006865F4" w:rsidRDefault="006865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71E76" w14:textId="77777777" w:rsidR="00937900" w:rsidRDefault="009379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799BA39" w14:paraId="3E4753B6" w14:textId="77777777" w:rsidTr="7799BA39">
      <w:tc>
        <w:tcPr>
          <w:tcW w:w="3600" w:type="dxa"/>
        </w:tcPr>
        <w:p w14:paraId="594F0564" w14:textId="747EF45E" w:rsidR="7799BA39" w:rsidRDefault="7799BA39" w:rsidP="7799BA39">
          <w:pPr>
            <w:pStyle w:val="Header"/>
            <w:ind w:left="-115"/>
          </w:pPr>
        </w:p>
      </w:tc>
      <w:tc>
        <w:tcPr>
          <w:tcW w:w="3600" w:type="dxa"/>
        </w:tcPr>
        <w:p w14:paraId="7DE6AEEA" w14:textId="4BD69A9A" w:rsidR="7799BA39" w:rsidRDefault="7799BA39" w:rsidP="7799BA39">
          <w:pPr>
            <w:pStyle w:val="Header"/>
            <w:jc w:val="center"/>
          </w:pPr>
        </w:p>
      </w:tc>
      <w:tc>
        <w:tcPr>
          <w:tcW w:w="3600" w:type="dxa"/>
        </w:tcPr>
        <w:p w14:paraId="1C5A18B1" w14:textId="279DAA5D" w:rsidR="7799BA39" w:rsidRDefault="7799BA39" w:rsidP="7799BA39">
          <w:pPr>
            <w:pStyle w:val="Header"/>
            <w:ind w:right="-115"/>
            <w:jc w:val="right"/>
          </w:pPr>
        </w:p>
      </w:tc>
    </w:tr>
  </w:tbl>
  <w:p w14:paraId="09994D95" w14:textId="68FAE74C" w:rsidR="7799BA39" w:rsidRDefault="7799BA39" w:rsidP="7799BA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18F21" w14:textId="77777777" w:rsidR="00937900" w:rsidRDefault="009379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9B52A1" w14:textId="77777777" w:rsidR="006865F4" w:rsidRDefault="006865F4">
      <w:r>
        <w:separator/>
      </w:r>
    </w:p>
  </w:footnote>
  <w:footnote w:type="continuationSeparator" w:id="0">
    <w:p w14:paraId="02B0D332" w14:textId="77777777" w:rsidR="006865F4" w:rsidRDefault="006865F4">
      <w:r>
        <w:continuationSeparator/>
      </w:r>
    </w:p>
  </w:footnote>
  <w:footnote w:type="continuationNotice" w:id="1">
    <w:p w14:paraId="05FF0186" w14:textId="77777777" w:rsidR="006865F4" w:rsidRDefault="006865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5D8BB7" w14:textId="77777777" w:rsidR="00937900" w:rsidRDefault="009379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26"/>
      <w:gridCol w:w="2305"/>
      <w:gridCol w:w="2652"/>
      <w:gridCol w:w="2617"/>
    </w:tblGrid>
    <w:tr w:rsidR="00262FCD" w:rsidRPr="006520A8" w14:paraId="4FE898DF" w14:textId="77777777" w:rsidTr="00C927B7">
      <w:trPr>
        <w:cantSplit/>
        <w:trHeight w:hRule="exact" w:val="360"/>
      </w:trPr>
      <w:tc>
        <w:tcPr>
          <w:tcW w:w="2790" w:type="dxa"/>
          <w:vMerge w:val="restart"/>
          <w:tcBorders>
            <w:top w:val="nil"/>
            <w:left w:val="nil"/>
            <w:bottom w:val="nil"/>
            <w:right w:val="nil"/>
          </w:tcBorders>
          <w:vAlign w:val="center"/>
        </w:tcPr>
        <w:p w14:paraId="6BC2E331" w14:textId="1E67E048" w:rsidR="00262FCD" w:rsidRPr="006520A8" w:rsidRDefault="7799BA39" w:rsidP="00BC64ED">
          <w:pPr>
            <w:jc w:val="center"/>
            <w:rPr>
              <w:b/>
              <w:color w:val="FFFFFF"/>
            </w:rPr>
          </w:pPr>
          <w:r>
            <w:rPr>
              <w:noProof/>
            </w:rPr>
            <w:drawing>
              <wp:inline distT="0" distB="0" distL="0" distR="0" wp14:anchorId="1213DC10" wp14:editId="46FC8E33">
                <wp:extent cx="1911096" cy="667512"/>
                <wp:effectExtent l="0" t="0" r="0" b="0"/>
                <wp:docPr id="1691246669" name="Picture 1" descr="Image result for rutger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11096" cy="6675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10" w:type="dxa"/>
          <w:gridSpan w:val="3"/>
          <w:tcBorders>
            <w:top w:val="nil"/>
            <w:left w:val="nil"/>
            <w:bottom w:val="single" w:sz="8" w:space="0" w:color="auto"/>
            <w:right w:val="nil"/>
          </w:tcBorders>
          <w:vAlign w:val="center"/>
        </w:tcPr>
        <w:p w14:paraId="2E92C6FD" w14:textId="77777777" w:rsidR="00262FCD" w:rsidRPr="006520A8" w:rsidRDefault="00262FCD" w:rsidP="00BC64ED">
          <w:pPr>
            <w:pStyle w:val="SOPName"/>
            <w:jc w:val="right"/>
            <w:rPr>
              <w:rStyle w:val="SOPLeader"/>
              <w:rFonts w:ascii="Arial" w:hAnsi="Arial" w:cs="Arial"/>
            </w:rPr>
          </w:pPr>
        </w:p>
      </w:tc>
    </w:tr>
    <w:tr w:rsidR="00262FCD" w:rsidRPr="006520A8" w14:paraId="6ADEB108" w14:textId="77777777" w:rsidTr="00C927B7">
      <w:trPr>
        <w:cantSplit/>
        <w:trHeight w:hRule="exact" w:val="650"/>
      </w:trPr>
      <w:tc>
        <w:tcPr>
          <w:tcW w:w="2790" w:type="dxa"/>
          <w:vMerge/>
          <w:tcBorders>
            <w:left w:val="nil"/>
            <w:bottom w:val="nil"/>
          </w:tcBorders>
        </w:tcPr>
        <w:p w14:paraId="293D8F5C" w14:textId="77777777" w:rsidR="00262FCD" w:rsidRDefault="00262FCD" w:rsidP="00BC64ED"/>
      </w:tc>
      <w:tc>
        <w:tcPr>
          <w:tcW w:w="8010" w:type="dxa"/>
          <w:gridSpan w:val="3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39B188ED" w14:textId="303BB955" w:rsidR="00262FCD" w:rsidRPr="00EA6348" w:rsidRDefault="00262FCD" w:rsidP="004A5417">
          <w:pPr>
            <w:pStyle w:val="SOPName"/>
            <w:rPr>
              <w:rFonts w:cs="Arial"/>
            </w:rPr>
          </w:pPr>
          <w:r>
            <w:rPr>
              <w:rStyle w:val="SOPLeader"/>
              <w:rFonts w:ascii="Arial" w:hAnsi="Arial" w:cs="Arial"/>
            </w:rPr>
            <w:t>WORKSHEET: Considerations for Serving as the sIRB</w:t>
          </w:r>
        </w:p>
      </w:tc>
    </w:tr>
    <w:tr w:rsidR="00262FCD" w:rsidRPr="006520A8" w14:paraId="6A354363" w14:textId="77777777" w:rsidTr="00937900">
      <w:trPr>
        <w:cantSplit/>
        <w:trHeight w:hRule="exact" w:val="288"/>
      </w:trPr>
      <w:tc>
        <w:tcPr>
          <w:tcW w:w="2790" w:type="dxa"/>
          <w:vMerge/>
          <w:tcBorders>
            <w:left w:val="nil"/>
            <w:bottom w:val="nil"/>
          </w:tcBorders>
        </w:tcPr>
        <w:p w14:paraId="7C3A5DF0" w14:textId="77777777" w:rsidR="00262FCD" w:rsidRDefault="00262FCD" w:rsidP="00BC64ED"/>
      </w:tc>
      <w:tc>
        <w:tcPr>
          <w:tcW w:w="2423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6632BEE4" w14:textId="77777777" w:rsidR="00262FCD" w:rsidRPr="00985449" w:rsidRDefault="00262FCD" w:rsidP="00BC64ED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985449">
            <w:rPr>
              <w:rFonts w:ascii="Arial" w:hAnsi="Arial" w:cs="Arial"/>
              <w:sz w:val="18"/>
              <w:szCs w:val="18"/>
            </w:rPr>
            <w:t>NUMBER</w:t>
          </w:r>
        </w:p>
      </w:tc>
      <w:tc>
        <w:tcPr>
          <w:tcW w:w="2799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43D210A9" w14:textId="77777777" w:rsidR="00262FCD" w:rsidRPr="006520A8" w:rsidRDefault="00262FCD" w:rsidP="00BC64ED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6520A8">
            <w:rPr>
              <w:rFonts w:ascii="Arial" w:hAnsi="Arial" w:cs="Arial"/>
              <w:sz w:val="18"/>
              <w:szCs w:val="18"/>
            </w:rPr>
            <w:t>DATE</w:t>
          </w:r>
        </w:p>
      </w:tc>
      <w:tc>
        <w:tcPr>
          <w:tcW w:w="2788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6CD60972" w14:textId="77777777" w:rsidR="00262FCD" w:rsidRPr="006520A8" w:rsidRDefault="00262FCD" w:rsidP="00BC64ED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6520A8">
            <w:rPr>
              <w:rFonts w:ascii="Arial" w:hAnsi="Arial" w:cs="Arial"/>
              <w:sz w:val="18"/>
              <w:szCs w:val="18"/>
            </w:rPr>
            <w:t>PAGE</w:t>
          </w:r>
        </w:p>
      </w:tc>
    </w:tr>
    <w:tr w:rsidR="00262FCD" w:rsidRPr="006520A8" w14:paraId="6F7CB3A6" w14:textId="77777777" w:rsidTr="00937900">
      <w:trPr>
        <w:cantSplit/>
        <w:trHeight w:hRule="exact" w:val="288"/>
      </w:trPr>
      <w:tc>
        <w:tcPr>
          <w:tcW w:w="2790" w:type="dxa"/>
          <w:vMerge/>
          <w:tcBorders>
            <w:left w:val="nil"/>
            <w:bottom w:val="nil"/>
          </w:tcBorders>
        </w:tcPr>
        <w:p w14:paraId="1867193D" w14:textId="77777777" w:rsidR="00262FCD" w:rsidRDefault="00262FCD" w:rsidP="00BC64ED"/>
      </w:tc>
      <w:tc>
        <w:tcPr>
          <w:tcW w:w="2423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463FFEB2" w14:textId="0F1410E7" w:rsidR="00262FCD" w:rsidRPr="00C97966" w:rsidRDefault="00262FCD" w:rsidP="004A5417">
          <w:pPr>
            <w:pStyle w:val="SOPTableEntry"/>
            <w:rPr>
              <w:rFonts w:ascii="Arial" w:hAnsi="Arial" w:cs="Arial"/>
            </w:rPr>
          </w:pPr>
          <w:r w:rsidRPr="007947EB">
            <w:rPr>
              <w:rFonts w:ascii="Arial" w:hAnsi="Arial" w:cs="Arial"/>
            </w:rPr>
            <w:t>HRP-8</w:t>
          </w:r>
          <w:r>
            <w:rPr>
              <w:rFonts w:ascii="Arial" w:hAnsi="Arial" w:cs="Arial"/>
            </w:rPr>
            <w:t>33</w:t>
          </w:r>
        </w:p>
      </w:tc>
      <w:tc>
        <w:tcPr>
          <w:tcW w:w="2799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201ABBB9" w14:textId="750B0512" w:rsidR="00262FCD" w:rsidRPr="006520A8" w:rsidRDefault="00061CAC" w:rsidP="00FA3602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2/17/2021</w:t>
          </w:r>
        </w:p>
      </w:tc>
      <w:tc>
        <w:tcPr>
          <w:tcW w:w="2788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3CA05F81" w14:textId="4BDBD140" w:rsidR="00262FCD" w:rsidRPr="006520A8" w:rsidRDefault="00262FCD" w:rsidP="00BC64ED">
          <w:pPr>
            <w:pStyle w:val="SOPTableEntry"/>
            <w:rPr>
              <w:rFonts w:ascii="Arial" w:hAnsi="Arial" w:cs="Arial"/>
            </w:rPr>
          </w:pPr>
          <w:r w:rsidRPr="006520A8">
            <w:rPr>
              <w:rFonts w:ascii="Arial" w:hAnsi="Arial" w:cs="Arial"/>
            </w:rPr>
            <w:fldChar w:fldCharType="begin"/>
          </w:r>
          <w:r w:rsidRPr="006520A8">
            <w:rPr>
              <w:rFonts w:ascii="Arial" w:hAnsi="Arial" w:cs="Arial"/>
            </w:rPr>
            <w:instrText xml:space="preserve"> PAGE </w:instrText>
          </w:r>
          <w:r w:rsidRPr="006520A8"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2</w:t>
          </w:r>
          <w:r w:rsidRPr="006520A8">
            <w:rPr>
              <w:rFonts w:ascii="Arial" w:hAnsi="Arial" w:cs="Arial"/>
            </w:rPr>
            <w:fldChar w:fldCharType="end"/>
          </w:r>
          <w:r w:rsidRPr="006520A8">
            <w:rPr>
              <w:rFonts w:ascii="Arial" w:hAnsi="Arial" w:cs="Arial"/>
            </w:rPr>
            <w:t xml:space="preserve"> of </w:t>
          </w:r>
          <w:r w:rsidRPr="006520A8">
            <w:rPr>
              <w:rFonts w:ascii="Arial" w:hAnsi="Arial" w:cs="Arial"/>
            </w:rPr>
            <w:fldChar w:fldCharType="begin"/>
          </w:r>
          <w:r w:rsidRPr="006520A8">
            <w:rPr>
              <w:rFonts w:ascii="Arial" w:hAnsi="Arial" w:cs="Arial"/>
            </w:rPr>
            <w:instrText xml:space="preserve"> NUMPAGES </w:instrText>
          </w:r>
          <w:r w:rsidRPr="006520A8"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  <w:noProof/>
            </w:rPr>
            <w:t>2</w:t>
          </w:r>
          <w:r w:rsidRPr="006520A8">
            <w:rPr>
              <w:rFonts w:ascii="Arial" w:hAnsi="Arial" w:cs="Arial"/>
            </w:rPr>
            <w:fldChar w:fldCharType="end"/>
          </w:r>
        </w:p>
      </w:tc>
    </w:tr>
  </w:tbl>
  <w:p w14:paraId="1E04D4B4" w14:textId="710C4BB8" w:rsidR="00262FCD" w:rsidRPr="00321577" w:rsidRDefault="00262FCD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08130C" w14:textId="77777777" w:rsidR="00937900" w:rsidRDefault="009379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EFB6BAB"/>
    <w:multiLevelType w:val="multilevel"/>
    <w:tmpl w:val="1A78DA38"/>
    <w:styleLink w:val="BulletLevel1"/>
    <w:lvl w:ilvl="0">
      <w:start w:val="1"/>
      <w:numFmt w:val="bullet"/>
      <w:pStyle w:val="Basis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>
      <w:start w:val="1"/>
      <w:numFmt w:val="bullet"/>
      <w:pStyle w:val="Basis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pStyle w:val="Basis3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pStyle w:val="Basi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pStyle w:val="Basis5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9422752"/>
    <w:multiLevelType w:val="hybridMultilevel"/>
    <w:tmpl w:val="3DDEE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1E892D2C"/>
    <w:multiLevelType w:val="hybridMultilevel"/>
    <w:tmpl w:val="F13051D4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3C02D0"/>
    <w:multiLevelType w:val="hybridMultilevel"/>
    <w:tmpl w:val="2F820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A1E6DA6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8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37CD7C99"/>
    <w:multiLevelType w:val="hybridMultilevel"/>
    <w:tmpl w:val="05284AF0"/>
    <w:lvl w:ilvl="0" w:tplc="0409000B">
      <w:start w:val="3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A690F90"/>
    <w:multiLevelType w:val="hybridMultilevel"/>
    <w:tmpl w:val="6A2220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D54084D"/>
    <w:multiLevelType w:val="hybridMultilevel"/>
    <w:tmpl w:val="5478F6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7682879"/>
    <w:multiLevelType w:val="multilevel"/>
    <w:tmpl w:val="895E575C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47D165A2"/>
    <w:multiLevelType w:val="multilevel"/>
    <w:tmpl w:val="C9124872"/>
    <w:lvl w:ilvl="0">
      <w:start w:val="1"/>
      <w:numFmt w:val="bullet"/>
      <w:pStyle w:val="Bullet1"/>
      <w:lvlText w:val=""/>
      <w:lvlJc w:val="left"/>
      <w:pPr>
        <w:tabs>
          <w:tab w:val="num" w:pos="576"/>
        </w:tabs>
        <w:ind w:left="432" w:hanging="216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tabs>
          <w:tab w:val="num" w:pos="864"/>
        </w:tabs>
        <w:ind w:left="720" w:hanging="216"/>
      </w:pPr>
      <w:rPr>
        <w:rFonts w:ascii="Courier New" w:hAnsi="Courier New" w:hint="default"/>
        <w:b w:val="0"/>
        <w:i w:val="0"/>
        <w:sz w:val="20"/>
      </w:rPr>
    </w:lvl>
    <w:lvl w:ilvl="2">
      <w:start w:val="1"/>
      <w:numFmt w:val="bullet"/>
      <w:pStyle w:val="Bullet3"/>
      <w:lvlText w:val=""/>
      <w:lvlJc w:val="left"/>
      <w:pPr>
        <w:tabs>
          <w:tab w:val="num" w:pos="1008"/>
        </w:tabs>
        <w:ind w:left="864" w:hanging="216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"/>
      <w:lvlJc w:val="left"/>
      <w:pPr>
        <w:tabs>
          <w:tab w:val="num" w:pos="1224"/>
        </w:tabs>
        <w:ind w:left="1080" w:hanging="216"/>
      </w:pPr>
      <w:rPr>
        <w:rFonts w:ascii="Symbol" w:hAnsi="Symbol" w:hint="default"/>
        <w:b w:val="0"/>
        <w:i w:val="0"/>
        <w:sz w:val="16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485E05B0"/>
    <w:multiLevelType w:val="multilevel"/>
    <w:tmpl w:val="B0CC2BC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A447FC"/>
    <w:multiLevelType w:val="hybridMultilevel"/>
    <w:tmpl w:val="9CB65AB4"/>
    <w:lvl w:ilvl="0" w:tplc="87624EF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E444BB"/>
    <w:multiLevelType w:val="hybridMultilevel"/>
    <w:tmpl w:val="E878D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294B0D"/>
    <w:multiLevelType w:val="hybridMultilevel"/>
    <w:tmpl w:val="D1460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2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623725A3"/>
    <w:multiLevelType w:val="multilevel"/>
    <w:tmpl w:val="C54A373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637416D3"/>
    <w:multiLevelType w:val="hybridMultilevel"/>
    <w:tmpl w:val="8B3E64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A81A84"/>
    <w:multiLevelType w:val="multilevel"/>
    <w:tmpl w:val="71E86DC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9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60765B"/>
    <w:multiLevelType w:val="multilevel"/>
    <w:tmpl w:val="66BE168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5"/>
  </w:num>
  <w:num w:numId="2">
    <w:abstractNumId w:val="10"/>
  </w:num>
  <w:num w:numId="3">
    <w:abstractNumId w:val="3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32"/>
  </w:num>
  <w:num w:numId="16">
    <w:abstractNumId w:val="37"/>
  </w:num>
  <w:num w:numId="17">
    <w:abstractNumId w:val="16"/>
  </w:num>
  <w:num w:numId="18">
    <w:abstractNumId w:val="36"/>
  </w:num>
  <w:num w:numId="19">
    <w:abstractNumId w:val="34"/>
  </w:num>
  <w:num w:numId="20">
    <w:abstractNumId w:val="33"/>
  </w:num>
  <w:num w:numId="21">
    <w:abstractNumId w:val="38"/>
  </w:num>
  <w:num w:numId="22">
    <w:abstractNumId w:val="20"/>
  </w:num>
  <w:num w:numId="23">
    <w:abstractNumId w:val="13"/>
  </w:num>
  <w:num w:numId="24">
    <w:abstractNumId w:val="40"/>
  </w:num>
  <w:num w:numId="25">
    <w:abstractNumId w:val="18"/>
  </w:num>
  <w:num w:numId="26">
    <w:abstractNumId w:val="24"/>
  </w:num>
  <w:num w:numId="27">
    <w:abstractNumId w:val="39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6"/>
  </w:num>
  <w:num w:numId="34">
    <w:abstractNumId w:val="28"/>
  </w:num>
  <w:num w:numId="35">
    <w:abstractNumId w:val="17"/>
  </w:num>
  <w:num w:numId="36">
    <w:abstractNumId w:val="27"/>
  </w:num>
  <w:num w:numId="37">
    <w:abstractNumId w:val="21"/>
  </w:num>
  <w:num w:numId="38">
    <w:abstractNumId w:val="23"/>
  </w:num>
  <w:num w:numId="39">
    <w:abstractNumId w:val="11"/>
  </w:num>
  <w:num w:numId="40">
    <w:abstractNumId w:val="14"/>
  </w:num>
  <w:num w:numId="41">
    <w:abstractNumId w:val="15"/>
  </w:num>
  <w:num w:numId="42">
    <w:abstractNumId w:val="30"/>
  </w:num>
  <w:num w:numId="43">
    <w:abstractNumId w:val="22"/>
  </w:num>
  <w:num w:numId="44">
    <w:abstractNumId w:val="35"/>
  </w:num>
  <w:num w:numId="45">
    <w:abstractNumId w:val="19"/>
  </w:num>
  <w:num w:numId="46">
    <w:abstractNumId w:val="12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jYwMDGwMAOyTZR0lIJTi4sz8/NACgxrAcizTzMsAAAA"/>
    <w:docVar w:name="dgnword-docGUID" w:val="{5190585D-72DA-4C0D-AEF0-E9473C08B3C2}"/>
    <w:docVar w:name="dgnword-eventsink" w:val="169419560"/>
  </w:docVars>
  <w:rsids>
    <w:rsidRoot w:val="00E4430C"/>
    <w:rsid w:val="00002548"/>
    <w:rsid w:val="000039A9"/>
    <w:rsid w:val="0000546F"/>
    <w:rsid w:val="000057AE"/>
    <w:rsid w:val="00010E09"/>
    <w:rsid w:val="000119F2"/>
    <w:rsid w:val="00012A90"/>
    <w:rsid w:val="00016731"/>
    <w:rsid w:val="00016C09"/>
    <w:rsid w:val="00017C6E"/>
    <w:rsid w:val="00020A6D"/>
    <w:rsid w:val="0002128E"/>
    <w:rsid w:val="000212FF"/>
    <w:rsid w:val="00022E5E"/>
    <w:rsid w:val="0002362C"/>
    <w:rsid w:val="000236EE"/>
    <w:rsid w:val="0002399C"/>
    <w:rsid w:val="00023D83"/>
    <w:rsid w:val="0002406A"/>
    <w:rsid w:val="00026452"/>
    <w:rsid w:val="000275A6"/>
    <w:rsid w:val="00030328"/>
    <w:rsid w:val="000357C1"/>
    <w:rsid w:val="00036923"/>
    <w:rsid w:val="00041EF1"/>
    <w:rsid w:val="00053A88"/>
    <w:rsid w:val="000540C1"/>
    <w:rsid w:val="000548B4"/>
    <w:rsid w:val="00056E43"/>
    <w:rsid w:val="0006040D"/>
    <w:rsid w:val="000606C0"/>
    <w:rsid w:val="00061CAC"/>
    <w:rsid w:val="0006224B"/>
    <w:rsid w:val="000625EC"/>
    <w:rsid w:val="00065AA5"/>
    <w:rsid w:val="0006621C"/>
    <w:rsid w:val="00072C40"/>
    <w:rsid w:val="0007324E"/>
    <w:rsid w:val="00074EED"/>
    <w:rsid w:val="00076A61"/>
    <w:rsid w:val="000772C1"/>
    <w:rsid w:val="000864E3"/>
    <w:rsid w:val="00087D0D"/>
    <w:rsid w:val="0009263A"/>
    <w:rsid w:val="00093FAD"/>
    <w:rsid w:val="000954C3"/>
    <w:rsid w:val="000A291F"/>
    <w:rsid w:val="000B4AAD"/>
    <w:rsid w:val="000B76A2"/>
    <w:rsid w:val="000C00A9"/>
    <w:rsid w:val="000C2456"/>
    <w:rsid w:val="000C2E08"/>
    <w:rsid w:val="000C3A03"/>
    <w:rsid w:val="000C3E6C"/>
    <w:rsid w:val="000D270F"/>
    <w:rsid w:val="000E048E"/>
    <w:rsid w:val="000E1448"/>
    <w:rsid w:val="000E3E09"/>
    <w:rsid w:val="000E74D4"/>
    <w:rsid w:val="000E7698"/>
    <w:rsid w:val="000F168C"/>
    <w:rsid w:val="000F4494"/>
    <w:rsid w:val="000F6B1D"/>
    <w:rsid w:val="0010050B"/>
    <w:rsid w:val="00101768"/>
    <w:rsid w:val="0010573A"/>
    <w:rsid w:val="00106598"/>
    <w:rsid w:val="00107476"/>
    <w:rsid w:val="00107567"/>
    <w:rsid w:val="0011335B"/>
    <w:rsid w:val="00122840"/>
    <w:rsid w:val="00123F57"/>
    <w:rsid w:val="00126A31"/>
    <w:rsid w:val="00126CBC"/>
    <w:rsid w:val="00126D3F"/>
    <w:rsid w:val="00126E7C"/>
    <w:rsid w:val="001324B1"/>
    <w:rsid w:val="0013535B"/>
    <w:rsid w:val="00137A9D"/>
    <w:rsid w:val="00137CF3"/>
    <w:rsid w:val="001525CE"/>
    <w:rsid w:val="00153F36"/>
    <w:rsid w:val="0015486C"/>
    <w:rsid w:val="0015634D"/>
    <w:rsid w:val="00157829"/>
    <w:rsid w:val="00161453"/>
    <w:rsid w:val="00164891"/>
    <w:rsid w:val="00167008"/>
    <w:rsid w:val="00172C6B"/>
    <w:rsid w:val="001732E3"/>
    <w:rsid w:val="001743E6"/>
    <w:rsid w:val="0018080F"/>
    <w:rsid w:val="00182F94"/>
    <w:rsid w:val="00184DA1"/>
    <w:rsid w:val="00185445"/>
    <w:rsid w:val="00193A32"/>
    <w:rsid w:val="00194A43"/>
    <w:rsid w:val="001955F7"/>
    <w:rsid w:val="001969D3"/>
    <w:rsid w:val="001A07E7"/>
    <w:rsid w:val="001A0BD5"/>
    <w:rsid w:val="001A1CA2"/>
    <w:rsid w:val="001A2057"/>
    <w:rsid w:val="001A2CB0"/>
    <w:rsid w:val="001A3BC4"/>
    <w:rsid w:val="001A4B9C"/>
    <w:rsid w:val="001B1C2D"/>
    <w:rsid w:val="001B56EF"/>
    <w:rsid w:val="001B5832"/>
    <w:rsid w:val="001B67B8"/>
    <w:rsid w:val="001C2446"/>
    <w:rsid w:val="001D037D"/>
    <w:rsid w:val="001D1224"/>
    <w:rsid w:val="001D45D2"/>
    <w:rsid w:val="001D4ED6"/>
    <w:rsid w:val="001D503E"/>
    <w:rsid w:val="001E199F"/>
    <w:rsid w:val="001E35C5"/>
    <w:rsid w:val="001E3794"/>
    <w:rsid w:val="001E3854"/>
    <w:rsid w:val="001E40EE"/>
    <w:rsid w:val="001F2783"/>
    <w:rsid w:val="001F58AB"/>
    <w:rsid w:val="00202150"/>
    <w:rsid w:val="00210464"/>
    <w:rsid w:val="00223099"/>
    <w:rsid w:val="00225F80"/>
    <w:rsid w:val="002266CE"/>
    <w:rsid w:val="00226DAD"/>
    <w:rsid w:val="00232FDC"/>
    <w:rsid w:val="002330FD"/>
    <w:rsid w:val="00234E78"/>
    <w:rsid w:val="0023684C"/>
    <w:rsid w:val="002378B8"/>
    <w:rsid w:val="0024306C"/>
    <w:rsid w:val="00251E06"/>
    <w:rsid w:val="00253925"/>
    <w:rsid w:val="00257488"/>
    <w:rsid w:val="00257FF8"/>
    <w:rsid w:val="00262268"/>
    <w:rsid w:val="00262A31"/>
    <w:rsid w:val="00262FCD"/>
    <w:rsid w:val="002646F2"/>
    <w:rsid w:val="002674EB"/>
    <w:rsid w:val="00270D3E"/>
    <w:rsid w:val="00282F95"/>
    <w:rsid w:val="002847A8"/>
    <w:rsid w:val="00286D49"/>
    <w:rsid w:val="002879B1"/>
    <w:rsid w:val="00290BE5"/>
    <w:rsid w:val="002A1A39"/>
    <w:rsid w:val="002A4416"/>
    <w:rsid w:val="002A4EBF"/>
    <w:rsid w:val="002A6D37"/>
    <w:rsid w:val="002A7B41"/>
    <w:rsid w:val="002A7F2B"/>
    <w:rsid w:val="002B0A07"/>
    <w:rsid w:val="002B51BE"/>
    <w:rsid w:val="002E01D1"/>
    <w:rsid w:val="002E098E"/>
    <w:rsid w:val="002E2CD1"/>
    <w:rsid w:val="002E3B34"/>
    <w:rsid w:val="002E47C0"/>
    <w:rsid w:val="002F2F7A"/>
    <w:rsid w:val="0030441F"/>
    <w:rsid w:val="00305112"/>
    <w:rsid w:val="00305E4F"/>
    <w:rsid w:val="00310100"/>
    <w:rsid w:val="00313988"/>
    <w:rsid w:val="00321577"/>
    <w:rsid w:val="00323680"/>
    <w:rsid w:val="003241D3"/>
    <w:rsid w:val="003252E5"/>
    <w:rsid w:val="003267B9"/>
    <w:rsid w:val="00336638"/>
    <w:rsid w:val="00336905"/>
    <w:rsid w:val="00345BDC"/>
    <w:rsid w:val="0035018D"/>
    <w:rsid w:val="0035119A"/>
    <w:rsid w:val="00352071"/>
    <w:rsid w:val="00355626"/>
    <w:rsid w:val="00360748"/>
    <w:rsid w:val="00362F08"/>
    <w:rsid w:val="003631F9"/>
    <w:rsid w:val="00366242"/>
    <w:rsid w:val="003675B4"/>
    <w:rsid w:val="00370E82"/>
    <w:rsid w:val="00374FEA"/>
    <w:rsid w:val="00375948"/>
    <w:rsid w:val="003763A0"/>
    <w:rsid w:val="00380737"/>
    <w:rsid w:val="003810A1"/>
    <w:rsid w:val="0038226C"/>
    <w:rsid w:val="00385B11"/>
    <w:rsid w:val="003872A3"/>
    <w:rsid w:val="003943EF"/>
    <w:rsid w:val="00394451"/>
    <w:rsid w:val="00397FA8"/>
    <w:rsid w:val="003A152E"/>
    <w:rsid w:val="003A24CF"/>
    <w:rsid w:val="003A2792"/>
    <w:rsid w:val="003A32F0"/>
    <w:rsid w:val="003A3F6E"/>
    <w:rsid w:val="003A4566"/>
    <w:rsid w:val="003A4D2B"/>
    <w:rsid w:val="003A7436"/>
    <w:rsid w:val="003B082E"/>
    <w:rsid w:val="003B3ABA"/>
    <w:rsid w:val="003B5B47"/>
    <w:rsid w:val="003C3A85"/>
    <w:rsid w:val="003C7235"/>
    <w:rsid w:val="003E016F"/>
    <w:rsid w:val="003E04E6"/>
    <w:rsid w:val="003E1AF6"/>
    <w:rsid w:val="003E1BF3"/>
    <w:rsid w:val="003E402D"/>
    <w:rsid w:val="003E5390"/>
    <w:rsid w:val="003E6066"/>
    <w:rsid w:val="003E702D"/>
    <w:rsid w:val="003E7E4F"/>
    <w:rsid w:val="003F230A"/>
    <w:rsid w:val="003F418F"/>
    <w:rsid w:val="00400AE7"/>
    <w:rsid w:val="0040124B"/>
    <w:rsid w:val="00401797"/>
    <w:rsid w:val="00402775"/>
    <w:rsid w:val="004037EA"/>
    <w:rsid w:val="00406DAC"/>
    <w:rsid w:val="00407EEA"/>
    <w:rsid w:val="004113B3"/>
    <w:rsid w:val="00414881"/>
    <w:rsid w:val="00423B4E"/>
    <w:rsid w:val="00431D67"/>
    <w:rsid w:val="00434F8F"/>
    <w:rsid w:val="004351BF"/>
    <w:rsid w:val="00436538"/>
    <w:rsid w:val="00443202"/>
    <w:rsid w:val="00454F44"/>
    <w:rsid w:val="004556DC"/>
    <w:rsid w:val="00456400"/>
    <w:rsid w:val="00456AF3"/>
    <w:rsid w:val="0045720D"/>
    <w:rsid w:val="004572B6"/>
    <w:rsid w:val="00460273"/>
    <w:rsid w:val="0046138D"/>
    <w:rsid w:val="00462616"/>
    <w:rsid w:val="00463B2C"/>
    <w:rsid w:val="004717DD"/>
    <w:rsid w:val="004732A0"/>
    <w:rsid w:val="00473F34"/>
    <w:rsid w:val="004775C1"/>
    <w:rsid w:val="0048279E"/>
    <w:rsid w:val="004A08DA"/>
    <w:rsid w:val="004A209C"/>
    <w:rsid w:val="004A5417"/>
    <w:rsid w:val="004A545A"/>
    <w:rsid w:val="004A6735"/>
    <w:rsid w:val="004B01A6"/>
    <w:rsid w:val="004B0D3D"/>
    <w:rsid w:val="004B2237"/>
    <w:rsid w:val="004B27B7"/>
    <w:rsid w:val="004B57C4"/>
    <w:rsid w:val="004B6C95"/>
    <w:rsid w:val="004C18EF"/>
    <w:rsid w:val="004C49F0"/>
    <w:rsid w:val="004D2272"/>
    <w:rsid w:val="004D2EA4"/>
    <w:rsid w:val="004D350A"/>
    <w:rsid w:val="004E1DFA"/>
    <w:rsid w:val="004E60BB"/>
    <w:rsid w:val="004F1352"/>
    <w:rsid w:val="004F149A"/>
    <w:rsid w:val="004F179B"/>
    <w:rsid w:val="004F6FEB"/>
    <w:rsid w:val="005042B3"/>
    <w:rsid w:val="00505115"/>
    <w:rsid w:val="00507C4D"/>
    <w:rsid w:val="0052158F"/>
    <w:rsid w:val="00523559"/>
    <w:rsid w:val="00525060"/>
    <w:rsid w:val="00525A79"/>
    <w:rsid w:val="00525CFC"/>
    <w:rsid w:val="005309B5"/>
    <w:rsid w:val="00531AF3"/>
    <w:rsid w:val="0055085F"/>
    <w:rsid w:val="00550A66"/>
    <w:rsid w:val="00552DE1"/>
    <w:rsid w:val="005534E2"/>
    <w:rsid w:val="005540BA"/>
    <w:rsid w:val="0055692E"/>
    <w:rsid w:val="005669F8"/>
    <w:rsid w:val="005712C0"/>
    <w:rsid w:val="00572A90"/>
    <w:rsid w:val="005738D1"/>
    <w:rsid w:val="0057438B"/>
    <w:rsid w:val="00574615"/>
    <w:rsid w:val="00575AEE"/>
    <w:rsid w:val="00577406"/>
    <w:rsid w:val="00580181"/>
    <w:rsid w:val="00585EB6"/>
    <w:rsid w:val="00595917"/>
    <w:rsid w:val="00595E8A"/>
    <w:rsid w:val="00596EA6"/>
    <w:rsid w:val="005A0732"/>
    <w:rsid w:val="005A3099"/>
    <w:rsid w:val="005B5197"/>
    <w:rsid w:val="005B7790"/>
    <w:rsid w:val="005C0B61"/>
    <w:rsid w:val="005C197E"/>
    <w:rsid w:val="005C1FEB"/>
    <w:rsid w:val="005C301F"/>
    <w:rsid w:val="005C667E"/>
    <w:rsid w:val="005C6E97"/>
    <w:rsid w:val="005C75CE"/>
    <w:rsid w:val="005C7D7F"/>
    <w:rsid w:val="005D6FAF"/>
    <w:rsid w:val="005D78CE"/>
    <w:rsid w:val="005E1566"/>
    <w:rsid w:val="005E2192"/>
    <w:rsid w:val="005E24A5"/>
    <w:rsid w:val="005E2D23"/>
    <w:rsid w:val="005E47D7"/>
    <w:rsid w:val="005E50F8"/>
    <w:rsid w:val="005E5248"/>
    <w:rsid w:val="005F2B44"/>
    <w:rsid w:val="005F3917"/>
    <w:rsid w:val="005F3EF9"/>
    <w:rsid w:val="005F5C39"/>
    <w:rsid w:val="005F668A"/>
    <w:rsid w:val="00601B0C"/>
    <w:rsid w:val="00605011"/>
    <w:rsid w:val="00605A52"/>
    <w:rsid w:val="00605B3B"/>
    <w:rsid w:val="006102E9"/>
    <w:rsid w:val="00613E7D"/>
    <w:rsid w:val="00614EFD"/>
    <w:rsid w:val="006207C5"/>
    <w:rsid w:val="00621037"/>
    <w:rsid w:val="0062185B"/>
    <w:rsid w:val="006271BC"/>
    <w:rsid w:val="00627728"/>
    <w:rsid w:val="00635B45"/>
    <w:rsid w:val="00635C5D"/>
    <w:rsid w:val="00635D8D"/>
    <w:rsid w:val="00645C91"/>
    <w:rsid w:val="00652AD6"/>
    <w:rsid w:val="006601AD"/>
    <w:rsid w:val="006614C1"/>
    <w:rsid w:val="00661B56"/>
    <w:rsid w:val="00662B81"/>
    <w:rsid w:val="00663FD1"/>
    <w:rsid w:val="006847B0"/>
    <w:rsid w:val="00685DDD"/>
    <w:rsid w:val="006865F4"/>
    <w:rsid w:val="00690C47"/>
    <w:rsid w:val="00690EDA"/>
    <w:rsid w:val="0069117E"/>
    <w:rsid w:val="00692072"/>
    <w:rsid w:val="006950F0"/>
    <w:rsid w:val="00697CED"/>
    <w:rsid w:val="006A09E8"/>
    <w:rsid w:val="006A1049"/>
    <w:rsid w:val="006A2E2A"/>
    <w:rsid w:val="006A42ED"/>
    <w:rsid w:val="006A5979"/>
    <w:rsid w:val="006A7F27"/>
    <w:rsid w:val="006B2D3F"/>
    <w:rsid w:val="006B4EA2"/>
    <w:rsid w:val="006B56BD"/>
    <w:rsid w:val="006B75E7"/>
    <w:rsid w:val="006C2FEF"/>
    <w:rsid w:val="006C4A82"/>
    <w:rsid w:val="006C751F"/>
    <w:rsid w:val="006D50E3"/>
    <w:rsid w:val="006D5DE1"/>
    <w:rsid w:val="006D6547"/>
    <w:rsid w:val="006D6D17"/>
    <w:rsid w:val="006E07AB"/>
    <w:rsid w:val="006E1D88"/>
    <w:rsid w:val="006E3D54"/>
    <w:rsid w:val="006E6A10"/>
    <w:rsid w:val="006E6ACC"/>
    <w:rsid w:val="00702E83"/>
    <w:rsid w:val="0070322A"/>
    <w:rsid w:val="00705BBA"/>
    <w:rsid w:val="00706E66"/>
    <w:rsid w:val="00711AFA"/>
    <w:rsid w:val="0071526C"/>
    <w:rsid w:val="00716F37"/>
    <w:rsid w:val="00717C0A"/>
    <w:rsid w:val="00726B7D"/>
    <w:rsid w:val="00731340"/>
    <w:rsid w:val="00734EE7"/>
    <w:rsid w:val="00734F4F"/>
    <w:rsid w:val="00740C29"/>
    <w:rsid w:val="00743D26"/>
    <w:rsid w:val="0074468E"/>
    <w:rsid w:val="00746093"/>
    <w:rsid w:val="00746AEB"/>
    <w:rsid w:val="00750793"/>
    <w:rsid w:val="00750835"/>
    <w:rsid w:val="00753655"/>
    <w:rsid w:val="0075498F"/>
    <w:rsid w:val="00755CDB"/>
    <w:rsid w:val="007621F3"/>
    <w:rsid w:val="007623BB"/>
    <w:rsid w:val="007632DC"/>
    <w:rsid w:val="00765CA8"/>
    <w:rsid w:val="00771C55"/>
    <w:rsid w:val="0077377F"/>
    <w:rsid w:val="00775A64"/>
    <w:rsid w:val="00782D1E"/>
    <w:rsid w:val="00783284"/>
    <w:rsid w:val="00783BAB"/>
    <w:rsid w:val="0079132C"/>
    <w:rsid w:val="00792850"/>
    <w:rsid w:val="0079437B"/>
    <w:rsid w:val="007947EB"/>
    <w:rsid w:val="00797DE8"/>
    <w:rsid w:val="007A07E1"/>
    <w:rsid w:val="007A17D5"/>
    <w:rsid w:val="007A497A"/>
    <w:rsid w:val="007B1BE8"/>
    <w:rsid w:val="007B3E6A"/>
    <w:rsid w:val="007B5D07"/>
    <w:rsid w:val="007B745C"/>
    <w:rsid w:val="007C4FBC"/>
    <w:rsid w:val="007C7B92"/>
    <w:rsid w:val="007D1201"/>
    <w:rsid w:val="007D1258"/>
    <w:rsid w:val="007D15D5"/>
    <w:rsid w:val="007D69DA"/>
    <w:rsid w:val="007E0A5A"/>
    <w:rsid w:val="007E6035"/>
    <w:rsid w:val="007E7480"/>
    <w:rsid w:val="007F2EB4"/>
    <w:rsid w:val="007F661D"/>
    <w:rsid w:val="007F7834"/>
    <w:rsid w:val="00800576"/>
    <w:rsid w:val="00801C63"/>
    <w:rsid w:val="00803FAA"/>
    <w:rsid w:val="008100FE"/>
    <w:rsid w:val="0081088A"/>
    <w:rsid w:val="008124C4"/>
    <w:rsid w:val="00826164"/>
    <w:rsid w:val="00826805"/>
    <w:rsid w:val="00832682"/>
    <w:rsid w:val="00837738"/>
    <w:rsid w:val="00837B0C"/>
    <w:rsid w:val="008412C0"/>
    <w:rsid w:val="00842A85"/>
    <w:rsid w:val="00853295"/>
    <w:rsid w:val="00862793"/>
    <w:rsid w:val="008642E0"/>
    <w:rsid w:val="008648CB"/>
    <w:rsid w:val="008723EB"/>
    <w:rsid w:val="00875DD7"/>
    <w:rsid w:val="008842B1"/>
    <w:rsid w:val="00884627"/>
    <w:rsid w:val="008859F1"/>
    <w:rsid w:val="00892BA4"/>
    <w:rsid w:val="00892E87"/>
    <w:rsid w:val="00895054"/>
    <w:rsid w:val="00895C7A"/>
    <w:rsid w:val="008966DF"/>
    <w:rsid w:val="008A0F94"/>
    <w:rsid w:val="008A1449"/>
    <w:rsid w:val="008A243A"/>
    <w:rsid w:val="008A2808"/>
    <w:rsid w:val="008A7285"/>
    <w:rsid w:val="008A7B0B"/>
    <w:rsid w:val="008B413F"/>
    <w:rsid w:val="008C1FD0"/>
    <w:rsid w:val="008C56A1"/>
    <w:rsid w:val="008D1068"/>
    <w:rsid w:val="008D1C49"/>
    <w:rsid w:val="008D3AA9"/>
    <w:rsid w:val="008D500E"/>
    <w:rsid w:val="008D601B"/>
    <w:rsid w:val="008D6BA0"/>
    <w:rsid w:val="008E3073"/>
    <w:rsid w:val="008E4A3F"/>
    <w:rsid w:val="008E5C54"/>
    <w:rsid w:val="008E775A"/>
    <w:rsid w:val="008F22E5"/>
    <w:rsid w:val="00904983"/>
    <w:rsid w:val="009051E6"/>
    <w:rsid w:val="00907180"/>
    <w:rsid w:val="0091269B"/>
    <w:rsid w:val="00913A87"/>
    <w:rsid w:val="009159F2"/>
    <w:rsid w:val="00937900"/>
    <w:rsid w:val="00941EB3"/>
    <w:rsid w:val="009424D9"/>
    <w:rsid w:val="009425EE"/>
    <w:rsid w:val="00943040"/>
    <w:rsid w:val="00944550"/>
    <w:rsid w:val="00944BF7"/>
    <w:rsid w:val="0094546E"/>
    <w:rsid w:val="00947CAF"/>
    <w:rsid w:val="00951E74"/>
    <w:rsid w:val="00952A8A"/>
    <w:rsid w:val="0095313C"/>
    <w:rsid w:val="009560E9"/>
    <w:rsid w:val="00961A01"/>
    <w:rsid w:val="00965647"/>
    <w:rsid w:val="009667C1"/>
    <w:rsid w:val="00967521"/>
    <w:rsid w:val="00971F0B"/>
    <w:rsid w:val="009723C7"/>
    <w:rsid w:val="0097750F"/>
    <w:rsid w:val="009805B5"/>
    <w:rsid w:val="0098567D"/>
    <w:rsid w:val="00991225"/>
    <w:rsid w:val="00996FC8"/>
    <w:rsid w:val="009A0341"/>
    <w:rsid w:val="009A1E54"/>
    <w:rsid w:val="009A331A"/>
    <w:rsid w:val="009A3EF8"/>
    <w:rsid w:val="009A4E85"/>
    <w:rsid w:val="009A5C53"/>
    <w:rsid w:val="009A7136"/>
    <w:rsid w:val="009B3DF0"/>
    <w:rsid w:val="009B4189"/>
    <w:rsid w:val="009B748B"/>
    <w:rsid w:val="009D1718"/>
    <w:rsid w:val="009D2310"/>
    <w:rsid w:val="009E2705"/>
    <w:rsid w:val="009F7938"/>
    <w:rsid w:val="00A002DC"/>
    <w:rsid w:val="00A00729"/>
    <w:rsid w:val="00A052E9"/>
    <w:rsid w:val="00A05445"/>
    <w:rsid w:val="00A05CF2"/>
    <w:rsid w:val="00A0757A"/>
    <w:rsid w:val="00A13062"/>
    <w:rsid w:val="00A1310D"/>
    <w:rsid w:val="00A13290"/>
    <w:rsid w:val="00A203E7"/>
    <w:rsid w:val="00A204E2"/>
    <w:rsid w:val="00A21829"/>
    <w:rsid w:val="00A2351F"/>
    <w:rsid w:val="00A23A86"/>
    <w:rsid w:val="00A25B51"/>
    <w:rsid w:val="00A26D09"/>
    <w:rsid w:val="00A3717C"/>
    <w:rsid w:val="00A42DF2"/>
    <w:rsid w:val="00A44253"/>
    <w:rsid w:val="00A44F1D"/>
    <w:rsid w:val="00A46D97"/>
    <w:rsid w:val="00A5299F"/>
    <w:rsid w:val="00A52D19"/>
    <w:rsid w:val="00A539B7"/>
    <w:rsid w:val="00A54E8A"/>
    <w:rsid w:val="00A578EE"/>
    <w:rsid w:val="00A604ED"/>
    <w:rsid w:val="00A61008"/>
    <w:rsid w:val="00A61D30"/>
    <w:rsid w:val="00A62C8A"/>
    <w:rsid w:val="00A673BA"/>
    <w:rsid w:val="00A67BC3"/>
    <w:rsid w:val="00A80BC3"/>
    <w:rsid w:val="00A8125F"/>
    <w:rsid w:val="00A821FD"/>
    <w:rsid w:val="00A8320C"/>
    <w:rsid w:val="00A83974"/>
    <w:rsid w:val="00A85615"/>
    <w:rsid w:val="00A86CF7"/>
    <w:rsid w:val="00A874C8"/>
    <w:rsid w:val="00A87535"/>
    <w:rsid w:val="00A91390"/>
    <w:rsid w:val="00A91A3E"/>
    <w:rsid w:val="00A9428B"/>
    <w:rsid w:val="00AA1DC9"/>
    <w:rsid w:val="00AA241E"/>
    <w:rsid w:val="00AA305A"/>
    <w:rsid w:val="00AA7935"/>
    <w:rsid w:val="00AA7FBE"/>
    <w:rsid w:val="00AB1110"/>
    <w:rsid w:val="00AB5B22"/>
    <w:rsid w:val="00AC0C51"/>
    <w:rsid w:val="00AC16FB"/>
    <w:rsid w:val="00AC2E8B"/>
    <w:rsid w:val="00AC365D"/>
    <w:rsid w:val="00AC6E24"/>
    <w:rsid w:val="00AD07D8"/>
    <w:rsid w:val="00AD3D85"/>
    <w:rsid w:val="00AD4F01"/>
    <w:rsid w:val="00AD5394"/>
    <w:rsid w:val="00AD56E7"/>
    <w:rsid w:val="00AE0268"/>
    <w:rsid w:val="00AE10B5"/>
    <w:rsid w:val="00AE1DBD"/>
    <w:rsid w:val="00AE2818"/>
    <w:rsid w:val="00AE7761"/>
    <w:rsid w:val="00AF6ABE"/>
    <w:rsid w:val="00B014FE"/>
    <w:rsid w:val="00B03DB4"/>
    <w:rsid w:val="00B0703F"/>
    <w:rsid w:val="00B10125"/>
    <w:rsid w:val="00B12468"/>
    <w:rsid w:val="00B25FF0"/>
    <w:rsid w:val="00B37E28"/>
    <w:rsid w:val="00B4278A"/>
    <w:rsid w:val="00B46460"/>
    <w:rsid w:val="00B573AC"/>
    <w:rsid w:val="00B57E10"/>
    <w:rsid w:val="00B6061C"/>
    <w:rsid w:val="00B60709"/>
    <w:rsid w:val="00B60B83"/>
    <w:rsid w:val="00B6222B"/>
    <w:rsid w:val="00B65BB1"/>
    <w:rsid w:val="00B71377"/>
    <w:rsid w:val="00B721DC"/>
    <w:rsid w:val="00B72CBE"/>
    <w:rsid w:val="00B74C99"/>
    <w:rsid w:val="00B82D06"/>
    <w:rsid w:val="00B86C18"/>
    <w:rsid w:val="00B93A07"/>
    <w:rsid w:val="00BA00A1"/>
    <w:rsid w:val="00BA1959"/>
    <w:rsid w:val="00BA6075"/>
    <w:rsid w:val="00BA6600"/>
    <w:rsid w:val="00BA6FF6"/>
    <w:rsid w:val="00BB2DD2"/>
    <w:rsid w:val="00BB32C1"/>
    <w:rsid w:val="00BB4D78"/>
    <w:rsid w:val="00BB615C"/>
    <w:rsid w:val="00BB776E"/>
    <w:rsid w:val="00BC30C9"/>
    <w:rsid w:val="00BC36BD"/>
    <w:rsid w:val="00BC64ED"/>
    <w:rsid w:val="00BD27BE"/>
    <w:rsid w:val="00BD2B56"/>
    <w:rsid w:val="00BD37F2"/>
    <w:rsid w:val="00BD443A"/>
    <w:rsid w:val="00BD6BD2"/>
    <w:rsid w:val="00BE260D"/>
    <w:rsid w:val="00BE54A6"/>
    <w:rsid w:val="00BE7CB2"/>
    <w:rsid w:val="00BF52E3"/>
    <w:rsid w:val="00BF72C8"/>
    <w:rsid w:val="00C00CDE"/>
    <w:rsid w:val="00C01429"/>
    <w:rsid w:val="00C02214"/>
    <w:rsid w:val="00C029B5"/>
    <w:rsid w:val="00C0319E"/>
    <w:rsid w:val="00C04396"/>
    <w:rsid w:val="00C04E60"/>
    <w:rsid w:val="00C0768A"/>
    <w:rsid w:val="00C1257C"/>
    <w:rsid w:val="00C14973"/>
    <w:rsid w:val="00C15FC5"/>
    <w:rsid w:val="00C164F0"/>
    <w:rsid w:val="00C22E0F"/>
    <w:rsid w:val="00C239A9"/>
    <w:rsid w:val="00C257A1"/>
    <w:rsid w:val="00C257A5"/>
    <w:rsid w:val="00C317A8"/>
    <w:rsid w:val="00C32B1D"/>
    <w:rsid w:val="00C34D93"/>
    <w:rsid w:val="00C37641"/>
    <w:rsid w:val="00C45CDA"/>
    <w:rsid w:val="00C57631"/>
    <w:rsid w:val="00C61018"/>
    <w:rsid w:val="00C7696D"/>
    <w:rsid w:val="00C808C4"/>
    <w:rsid w:val="00C81E43"/>
    <w:rsid w:val="00C83D97"/>
    <w:rsid w:val="00C85880"/>
    <w:rsid w:val="00C911F4"/>
    <w:rsid w:val="00C927B7"/>
    <w:rsid w:val="00C93AEA"/>
    <w:rsid w:val="00CA0F7E"/>
    <w:rsid w:val="00CA1BA2"/>
    <w:rsid w:val="00CA2974"/>
    <w:rsid w:val="00CA4960"/>
    <w:rsid w:val="00CA66F2"/>
    <w:rsid w:val="00CB0429"/>
    <w:rsid w:val="00CB2E6C"/>
    <w:rsid w:val="00CB7A43"/>
    <w:rsid w:val="00CC3125"/>
    <w:rsid w:val="00CC4F87"/>
    <w:rsid w:val="00CC5120"/>
    <w:rsid w:val="00CC656F"/>
    <w:rsid w:val="00CC6914"/>
    <w:rsid w:val="00CC6C2B"/>
    <w:rsid w:val="00CC78CF"/>
    <w:rsid w:val="00CD4A78"/>
    <w:rsid w:val="00CD69BF"/>
    <w:rsid w:val="00CD6DF2"/>
    <w:rsid w:val="00CE097F"/>
    <w:rsid w:val="00CE32C8"/>
    <w:rsid w:val="00CE3E3F"/>
    <w:rsid w:val="00CE5AD8"/>
    <w:rsid w:val="00CF1C3B"/>
    <w:rsid w:val="00CF4AAC"/>
    <w:rsid w:val="00CF7DB2"/>
    <w:rsid w:val="00D02D5F"/>
    <w:rsid w:val="00D04330"/>
    <w:rsid w:val="00D054B6"/>
    <w:rsid w:val="00D05D9A"/>
    <w:rsid w:val="00D068B5"/>
    <w:rsid w:val="00D10A06"/>
    <w:rsid w:val="00D1287B"/>
    <w:rsid w:val="00D20637"/>
    <w:rsid w:val="00D213DA"/>
    <w:rsid w:val="00D21E28"/>
    <w:rsid w:val="00D24DBF"/>
    <w:rsid w:val="00D27781"/>
    <w:rsid w:val="00D3248D"/>
    <w:rsid w:val="00D371AC"/>
    <w:rsid w:val="00D418F6"/>
    <w:rsid w:val="00D426B2"/>
    <w:rsid w:val="00D429E7"/>
    <w:rsid w:val="00D434D9"/>
    <w:rsid w:val="00D44D6A"/>
    <w:rsid w:val="00D4637C"/>
    <w:rsid w:val="00D55EAC"/>
    <w:rsid w:val="00D56021"/>
    <w:rsid w:val="00D56B82"/>
    <w:rsid w:val="00D619B3"/>
    <w:rsid w:val="00D61B09"/>
    <w:rsid w:val="00D61E82"/>
    <w:rsid w:val="00D62152"/>
    <w:rsid w:val="00D67D82"/>
    <w:rsid w:val="00D716D6"/>
    <w:rsid w:val="00D749DB"/>
    <w:rsid w:val="00D77DA5"/>
    <w:rsid w:val="00D8010C"/>
    <w:rsid w:val="00D81CF7"/>
    <w:rsid w:val="00D91DFA"/>
    <w:rsid w:val="00DA1AFB"/>
    <w:rsid w:val="00DA21BE"/>
    <w:rsid w:val="00DA5519"/>
    <w:rsid w:val="00DA6C63"/>
    <w:rsid w:val="00DA7B22"/>
    <w:rsid w:val="00DB2D43"/>
    <w:rsid w:val="00DB5050"/>
    <w:rsid w:val="00DB52BD"/>
    <w:rsid w:val="00DB7CC2"/>
    <w:rsid w:val="00DC557E"/>
    <w:rsid w:val="00DD1E19"/>
    <w:rsid w:val="00DD4828"/>
    <w:rsid w:val="00DD54BE"/>
    <w:rsid w:val="00DD6D23"/>
    <w:rsid w:val="00DE14FF"/>
    <w:rsid w:val="00DE5964"/>
    <w:rsid w:val="00DE7DC9"/>
    <w:rsid w:val="00DF179E"/>
    <w:rsid w:val="00DF727F"/>
    <w:rsid w:val="00E01921"/>
    <w:rsid w:val="00E028B3"/>
    <w:rsid w:val="00E03EC4"/>
    <w:rsid w:val="00E0540B"/>
    <w:rsid w:val="00E07539"/>
    <w:rsid w:val="00E11C13"/>
    <w:rsid w:val="00E1205F"/>
    <w:rsid w:val="00E13D16"/>
    <w:rsid w:val="00E16008"/>
    <w:rsid w:val="00E168CC"/>
    <w:rsid w:val="00E20324"/>
    <w:rsid w:val="00E21482"/>
    <w:rsid w:val="00E21FFE"/>
    <w:rsid w:val="00E22ED0"/>
    <w:rsid w:val="00E236FA"/>
    <w:rsid w:val="00E259BA"/>
    <w:rsid w:val="00E2750E"/>
    <w:rsid w:val="00E27F05"/>
    <w:rsid w:val="00E3173B"/>
    <w:rsid w:val="00E3756F"/>
    <w:rsid w:val="00E401ED"/>
    <w:rsid w:val="00E41C86"/>
    <w:rsid w:val="00E4430C"/>
    <w:rsid w:val="00E502B6"/>
    <w:rsid w:val="00E52578"/>
    <w:rsid w:val="00E54DA5"/>
    <w:rsid w:val="00E55363"/>
    <w:rsid w:val="00E61AAD"/>
    <w:rsid w:val="00E726A5"/>
    <w:rsid w:val="00E76ADD"/>
    <w:rsid w:val="00E77BA3"/>
    <w:rsid w:val="00E81D78"/>
    <w:rsid w:val="00E953D1"/>
    <w:rsid w:val="00E95D7E"/>
    <w:rsid w:val="00E96538"/>
    <w:rsid w:val="00EA3778"/>
    <w:rsid w:val="00EB2000"/>
    <w:rsid w:val="00EB5427"/>
    <w:rsid w:val="00EB6CED"/>
    <w:rsid w:val="00ED1201"/>
    <w:rsid w:val="00ED2472"/>
    <w:rsid w:val="00ED28AC"/>
    <w:rsid w:val="00ED29B4"/>
    <w:rsid w:val="00ED76CF"/>
    <w:rsid w:val="00EE3BD5"/>
    <w:rsid w:val="00EE6CE2"/>
    <w:rsid w:val="00EF1B36"/>
    <w:rsid w:val="00F00E4F"/>
    <w:rsid w:val="00F0754A"/>
    <w:rsid w:val="00F120B3"/>
    <w:rsid w:val="00F133CB"/>
    <w:rsid w:val="00F13961"/>
    <w:rsid w:val="00F157D6"/>
    <w:rsid w:val="00F22175"/>
    <w:rsid w:val="00F22262"/>
    <w:rsid w:val="00F348B2"/>
    <w:rsid w:val="00F377F5"/>
    <w:rsid w:val="00F40516"/>
    <w:rsid w:val="00F45910"/>
    <w:rsid w:val="00F57A07"/>
    <w:rsid w:val="00F63566"/>
    <w:rsid w:val="00F641D0"/>
    <w:rsid w:val="00F65147"/>
    <w:rsid w:val="00F66BA7"/>
    <w:rsid w:val="00F679AA"/>
    <w:rsid w:val="00F67A0C"/>
    <w:rsid w:val="00F7089E"/>
    <w:rsid w:val="00F75B05"/>
    <w:rsid w:val="00F773C1"/>
    <w:rsid w:val="00F84E59"/>
    <w:rsid w:val="00F86CBF"/>
    <w:rsid w:val="00F86E7F"/>
    <w:rsid w:val="00F92DC2"/>
    <w:rsid w:val="00FA0729"/>
    <w:rsid w:val="00FA3602"/>
    <w:rsid w:val="00FC07E4"/>
    <w:rsid w:val="00FC26DD"/>
    <w:rsid w:val="00FC5EB6"/>
    <w:rsid w:val="00FC6602"/>
    <w:rsid w:val="00FC7F5A"/>
    <w:rsid w:val="00FD0485"/>
    <w:rsid w:val="00FD1C90"/>
    <w:rsid w:val="00FD4C5E"/>
    <w:rsid w:val="00FD6121"/>
    <w:rsid w:val="00FD7409"/>
    <w:rsid w:val="00FE0F6D"/>
    <w:rsid w:val="00FE10B3"/>
    <w:rsid w:val="00FE605F"/>
    <w:rsid w:val="00FF0BE6"/>
    <w:rsid w:val="00FF7839"/>
    <w:rsid w:val="7799B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6E7C3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C0319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319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31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0319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319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319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319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0319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319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0319E"/>
    <w:pPr>
      <w:numPr>
        <w:numId w:val="1"/>
      </w:numPr>
    </w:pPr>
  </w:style>
  <w:style w:type="numbering" w:styleId="1ai">
    <w:name w:val="Outline List 1"/>
    <w:basedOn w:val="NoList"/>
    <w:semiHidden/>
    <w:rsid w:val="00C0319E"/>
    <w:pPr>
      <w:numPr>
        <w:numId w:val="2"/>
      </w:numPr>
    </w:pPr>
  </w:style>
  <w:style w:type="numbering" w:styleId="ArticleSection">
    <w:name w:val="Outline List 3"/>
    <w:basedOn w:val="NoList"/>
    <w:semiHidden/>
    <w:rsid w:val="00C0319E"/>
    <w:pPr>
      <w:numPr>
        <w:numId w:val="3"/>
      </w:numPr>
    </w:pPr>
  </w:style>
  <w:style w:type="paragraph" w:styleId="BlockText">
    <w:name w:val="Block Text"/>
    <w:basedOn w:val="Normal"/>
    <w:semiHidden/>
    <w:rsid w:val="00C0319E"/>
    <w:pPr>
      <w:spacing w:after="120"/>
      <w:ind w:left="1440" w:right="1440"/>
    </w:pPr>
  </w:style>
  <w:style w:type="paragraph" w:styleId="BodyText">
    <w:name w:val="Body Text"/>
    <w:basedOn w:val="Normal"/>
    <w:semiHidden/>
    <w:rsid w:val="00C0319E"/>
    <w:pPr>
      <w:spacing w:after="120"/>
    </w:pPr>
  </w:style>
  <w:style w:type="paragraph" w:styleId="BodyText2">
    <w:name w:val="Body Text 2"/>
    <w:basedOn w:val="Normal"/>
    <w:semiHidden/>
    <w:rsid w:val="00C0319E"/>
    <w:pPr>
      <w:spacing w:after="120" w:line="480" w:lineRule="auto"/>
    </w:pPr>
  </w:style>
  <w:style w:type="paragraph" w:styleId="BodyText3">
    <w:name w:val="Body Text 3"/>
    <w:basedOn w:val="Normal"/>
    <w:semiHidden/>
    <w:rsid w:val="00C0319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0319E"/>
    <w:pPr>
      <w:ind w:firstLine="210"/>
    </w:pPr>
  </w:style>
  <w:style w:type="paragraph" w:styleId="BodyTextIndent">
    <w:name w:val="Body Text Indent"/>
    <w:basedOn w:val="Normal"/>
    <w:semiHidden/>
    <w:rsid w:val="00C0319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C0319E"/>
    <w:pPr>
      <w:ind w:firstLine="210"/>
    </w:pPr>
  </w:style>
  <w:style w:type="paragraph" w:styleId="BodyTextIndent2">
    <w:name w:val="Body Text Indent 2"/>
    <w:basedOn w:val="Normal"/>
    <w:semiHidden/>
    <w:rsid w:val="00C0319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C0319E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C0319E"/>
    <w:pPr>
      <w:ind w:left="4320"/>
    </w:pPr>
  </w:style>
  <w:style w:type="paragraph" w:styleId="Date">
    <w:name w:val="Date"/>
    <w:basedOn w:val="Normal"/>
    <w:next w:val="Normal"/>
    <w:semiHidden/>
    <w:rsid w:val="00C0319E"/>
  </w:style>
  <w:style w:type="paragraph" w:styleId="E-mailSignature">
    <w:name w:val="E-mail Signature"/>
    <w:basedOn w:val="Normal"/>
    <w:semiHidden/>
    <w:rsid w:val="00C0319E"/>
  </w:style>
  <w:style w:type="character" w:styleId="Emphasis">
    <w:name w:val="Emphasis"/>
    <w:qFormat/>
    <w:rsid w:val="00C0319E"/>
    <w:rPr>
      <w:i/>
      <w:iCs/>
    </w:rPr>
  </w:style>
  <w:style w:type="paragraph" w:styleId="EnvelopeAddress">
    <w:name w:val="envelope address"/>
    <w:basedOn w:val="Normal"/>
    <w:semiHidden/>
    <w:rsid w:val="00C0319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0319E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C0319E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C0319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C0319E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C0319E"/>
  </w:style>
  <w:style w:type="paragraph" w:styleId="HTMLAddress">
    <w:name w:val="HTML Address"/>
    <w:basedOn w:val="Normal"/>
    <w:semiHidden/>
    <w:rsid w:val="00C0319E"/>
    <w:rPr>
      <w:i/>
      <w:iCs/>
    </w:rPr>
  </w:style>
  <w:style w:type="character" w:styleId="HTMLCite">
    <w:name w:val="HTML Cite"/>
    <w:semiHidden/>
    <w:rsid w:val="00C0319E"/>
    <w:rPr>
      <w:i/>
      <w:iCs/>
    </w:rPr>
  </w:style>
  <w:style w:type="character" w:styleId="HTMLCode">
    <w:name w:val="HTML Code"/>
    <w:semiHidden/>
    <w:rsid w:val="00C0319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0319E"/>
    <w:rPr>
      <w:i/>
      <w:iCs/>
    </w:rPr>
  </w:style>
  <w:style w:type="character" w:styleId="HTMLKeyboard">
    <w:name w:val="HTML Keyboard"/>
    <w:semiHidden/>
    <w:rsid w:val="00C0319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0319E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C0319E"/>
    <w:rPr>
      <w:rFonts w:ascii="Courier New" w:hAnsi="Courier New" w:cs="Courier New"/>
    </w:rPr>
  </w:style>
  <w:style w:type="character" w:styleId="HTMLTypewriter">
    <w:name w:val="HTML Typewriter"/>
    <w:semiHidden/>
    <w:rsid w:val="00C0319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0319E"/>
    <w:rPr>
      <w:i/>
      <w:iCs/>
    </w:rPr>
  </w:style>
  <w:style w:type="character" w:styleId="Hyperlink">
    <w:name w:val="Hyperlink"/>
    <w:semiHidden/>
    <w:rsid w:val="00C0319E"/>
    <w:rPr>
      <w:color w:val="0000FF"/>
      <w:u w:val="single"/>
    </w:rPr>
  </w:style>
  <w:style w:type="character" w:styleId="LineNumber">
    <w:name w:val="line number"/>
    <w:basedOn w:val="DefaultParagraphFont"/>
    <w:semiHidden/>
    <w:rsid w:val="00C0319E"/>
  </w:style>
  <w:style w:type="paragraph" w:styleId="List">
    <w:name w:val="List"/>
    <w:basedOn w:val="Normal"/>
    <w:semiHidden/>
    <w:rsid w:val="00C0319E"/>
    <w:pPr>
      <w:ind w:left="360" w:hanging="360"/>
    </w:pPr>
  </w:style>
  <w:style w:type="paragraph" w:styleId="List2">
    <w:name w:val="List 2"/>
    <w:basedOn w:val="Normal"/>
    <w:semiHidden/>
    <w:rsid w:val="00C0319E"/>
    <w:pPr>
      <w:ind w:left="720" w:hanging="360"/>
    </w:pPr>
  </w:style>
  <w:style w:type="paragraph" w:styleId="List3">
    <w:name w:val="List 3"/>
    <w:basedOn w:val="Normal"/>
    <w:semiHidden/>
    <w:rsid w:val="00C0319E"/>
    <w:pPr>
      <w:ind w:left="1080" w:hanging="360"/>
    </w:pPr>
  </w:style>
  <w:style w:type="paragraph" w:styleId="List4">
    <w:name w:val="List 4"/>
    <w:basedOn w:val="Normal"/>
    <w:semiHidden/>
    <w:rsid w:val="00C0319E"/>
    <w:pPr>
      <w:ind w:left="1440" w:hanging="360"/>
    </w:pPr>
  </w:style>
  <w:style w:type="paragraph" w:styleId="List5">
    <w:name w:val="List 5"/>
    <w:basedOn w:val="Normal"/>
    <w:semiHidden/>
    <w:rsid w:val="00C0319E"/>
    <w:pPr>
      <w:ind w:left="1800" w:hanging="360"/>
    </w:pPr>
  </w:style>
  <w:style w:type="paragraph" w:styleId="ListBullet">
    <w:name w:val="List Bullet"/>
    <w:basedOn w:val="Normal"/>
    <w:semiHidden/>
    <w:rsid w:val="00C0319E"/>
    <w:pPr>
      <w:numPr>
        <w:numId w:val="4"/>
      </w:numPr>
    </w:pPr>
  </w:style>
  <w:style w:type="paragraph" w:styleId="ListBullet2">
    <w:name w:val="List Bullet 2"/>
    <w:basedOn w:val="Normal"/>
    <w:semiHidden/>
    <w:rsid w:val="00C0319E"/>
    <w:pPr>
      <w:numPr>
        <w:numId w:val="5"/>
      </w:numPr>
    </w:pPr>
  </w:style>
  <w:style w:type="paragraph" w:styleId="ListBullet3">
    <w:name w:val="List Bullet 3"/>
    <w:basedOn w:val="Normal"/>
    <w:semiHidden/>
    <w:rsid w:val="00C0319E"/>
    <w:pPr>
      <w:numPr>
        <w:numId w:val="6"/>
      </w:numPr>
    </w:pPr>
  </w:style>
  <w:style w:type="paragraph" w:styleId="ListBullet4">
    <w:name w:val="List Bullet 4"/>
    <w:basedOn w:val="Normal"/>
    <w:semiHidden/>
    <w:rsid w:val="00C0319E"/>
    <w:pPr>
      <w:numPr>
        <w:numId w:val="7"/>
      </w:numPr>
    </w:pPr>
  </w:style>
  <w:style w:type="paragraph" w:styleId="ListBullet5">
    <w:name w:val="List Bullet 5"/>
    <w:basedOn w:val="Normal"/>
    <w:semiHidden/>
    <w:rsid w:val="00C0319E"/>
    <w:pPr>
      <w:numPr>
        <w:numId w:val="8"/>
      </w:numPr>
    </w:pPr>
  </w:style>
  <w:style w:type="paragraph" w:styleId="ListContinue">
    <w:name w:val="List Continue"/>
    <w:basedOn w:val="Normal"/>
    <w:semiHidden/>
    <w:rsid w:val="00C0319E"/>
    <w:pPr>
      <w:spacing w:after="120"/>
      <w:ind w:left="360"/>
    </w:pPr>
  </w:style>
  <w:style w:type="paragraph" w:styleId="ListContinue2">
    <w:name w:val="List Continue 2"/>
    <w:basedOn w:val="Normal"/>
    <w:semiHidden/>
    <w:rsid w:val="00C0319E"/>
    <w:pPr>
      <w:spacing w:after="120"/>
      <w:ind w:left="720"/>
    </w:pPr>
  </w:style>
  <w:style w:type="paragraph" w:styleId="ListContinue3">
    <w:name w:val="List Continue 3"/>
    <w:basedOn w:val="Normal"/>
    <w:semiHidden/>
    <w:rsid w:val="00C0319E"/>
    <w:pPr>
      <w:spacing w:after="120"/>
      <w:ind w:left="1080"/>
    </w:pPr>
  </w:style>
  <w:style w:type="paragraph" w:styleId="ListContinue4">
    <w:name w:val="List Continue 4"/>
    <w:basedOn w:val="Normal"/>
    <w:semiHidden/>
    <w:rsid w:val="00C0319E"/>
    <w:pPr>
      <w:spacing w:after="120"/>
      <w:ind w:left="1440"/>
    </w:pPr>
  </w:style>
  <w:style w:type="paragraph" w:styleId="ListContinue5">
    <w:name w:val="List Continue 5"/>
    <w:basedOn w:val="Normal"/>
    <w:semiHidden/>
    <w:rsid w:val="00C0319E"/>
    <w:pPr>
      <w:spacing w:after="120"/>
      <w:ind w:left="1800"/>
    </w:pPr>
  </w:style>
  <w:style w:type="paragraph" w:styleId="ListNumber">
    <w:name w:val="List Number"/>
    <w:basedOn w:val="Normal"/>
    <w:semiHidden/>
    <w:rsid w:val="00C0319E"/>
    <w:pPr>
      <w:numPr>
        <w:numId w:val="9"/>
      </w:numPr>
    </w:pPr>
  </w:style>
  <w:style w:type="paragraph" w:styleId="ListNumber2">
    <w:name w:val="List Number 2"/>
    <w:basedOn w:val="Normal"/>
    <w:semiHidden/>
    <w:rsid w:val="00C0319E"/>
    <w:pPr>
      <w:numPr>
        <w:numId w:val="10"/>
      </w:numPr>
    </w:pPr>
  </w:style>
  <w:style w:type="paragraph" w:styleId="ListNumber3">
    <w:name w:val="List Number 3"/>
    <w:basedOn w:val="Normal"/>
    <w:semiHidden/>
    <w:rsid w:val="00C0319E"/>
    <w:pPr>
      <w:numPr>
        <w:numId w:val="11"/>
      </w:numPr>
    </w:pPr>
  </w:style>
  <w:style w:type="paragraph" w:styleId="ListNumber4">
    <w:name w:val="List Number 4"/>
    <w:basedOn w:val="Normal"/>
    <w:semiHidden/>
    <w:rsid w:val="00C0319E"/>
    <w:pPr>
      <w:numPr>
        <w:numId w:val="12"/>
      </w:numPr>
    </w:pPr>
  </w:style>
  <w:style w:type="paragraph" w:styleId="ListNumber5">
    <w:name w:val="List Number 5"/>
    <w:basedOn w:val="Normal"/>
    <w:semiHidden/>
    <w:rsid w:val="00C0319E"/>
    <w:pPr>
      <w:numPr>
        <w:numId w:val="13"/>
      </w:numPr>
    </w:pPr>
  </w:style>
  <w:style w:type="paragraph" w:styleId="MessageHeader">
    <w:name w:val="Message Header"/>
    <w:basedOn w:val="Normal"/>
    <w:semiHidden/>
    <w:rsid w:val="00C031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0319E"/>
  </w:style>
  <w:style w:type="paragraph" w:styleId="NormalIndent">
    <w:name w:val="Normal Indent"/>
    <w:basedOn w:val="Normal"/>
    <w:semiHidden/>
    <w:rsid w:val="00C0319E"/>
    <w:pPr>
      <w:ind w:left="720"/>
    </w:pPr>
  </w:style>
  <w:style w:type="paragraph" w:styleId="NoteHeading">
    <w:name w:val="Note Heading"/>
    <w:basedOn w:val="Normal"/>
    <w:next w:val="Normal"/>
    <w:semiHidden/>
    <w:rsid w:val="00C0319E"/>
  </w:style>
  <w:style w:type="character" w:styleId="PageNumber">
    <w:name w:val="page number"/>
    <w:basedOn w:val="DefaultParagraphFont"/>
    <w:semiHidden/>
    <w:rsid w:val="00C0319E"/>
  </w:style>
  <w:style w:type="paragraph" w:styleId="PlainText">
    <w:name w:val="Plain Text"/>
    <w:basedOn w:val="Normal"/>
    <w:semiHidden/>
    <w:rsid w:val="00C0319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C0319E"/>
  </w:style>
  <w:style w:type="paragraph" w:styleId="Signature">
    <w:name w:val="Signature"/>
    <w:basedOn w:val="Normal"/>
    <w:semiHidden/>
    <w:rsid w:val="00C0319E"/>
    <w:pPr>
      <w:ind w:left="4320"/>
    </w:pPr>
  </w:style>
  <w:style w:type="character" w:styleId="Strong">
    <w:name w:val="Strong"/>
    <w:qFormat/>
    <w:rsid w:val="00C0319E"/>
    <w:rPr>
      <w:b/>
      <w:bCs/>
    </w:rPr>
  </w:style>
  <w:style w:type="paragraph" w:styleId="Subtitle">
    <w:name w:val="Subtitle"/>
    <w:basedOn w:val="Normal"/>
    <w:qFormat/>
    <w:rsid w:val="00C0319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C0319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0319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031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0319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0319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0319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0319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0319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0319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0319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0319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0319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0319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0319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0319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0319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0319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0319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0319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0319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0319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0319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0319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0319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0319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0319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0319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0319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0319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0319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0319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C0319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ChecklistBasis">
    <w:name w:val="Checklist Basis"/>
    <w:link w:val="ChecklistBasisChar"/>
    <w:rsid w:val="00305112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C93AEA"/>
    <w:rPr>
      <w:sz w:val="24"/>
    </w:rPr>
  </w:style>
  <w:style w:type="paragraph" w:customStyle="1" w:styleId="ChecklistLevel1">
    <w:name w:val="Checklist Level 1"/>
    <w:basedOn w:val="ChecklistBasis"/>
    <w:rsid w:val="005C0B61"/>
    <w:pPr>
      <w:numPr>
        <w:numId w:val="31"/>
      </w:numPr>
      <w:tabs>
        <w:tab w:val="clear" w:pos="720"/>
        <w:tab w:val="num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DA7B22"/>
    <w:pPr>
      <w:numPr>
        <w:ilvl w:val="1"/>
      </w:numPr>
      <w:tabs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B014FE"/>
    <w:pPr>
      <w:numPr>
        <w:ilvl w:val="2"/>
      </w:numPr>
      <w:tabs>
        <w:tab w:val="clear" w:pos="720"/>
        <w:tab w:val="clear" w:pos="244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B014FE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4113B3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5540BA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0954C3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0954C3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0954C3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321577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3E6066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0954C3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0954C3"/>
    <w:pPr>
      <w:ind w:left="3067"/>
    </w:pPr>
  </w:style>
  <w:style w:type="paragraph" w:customStyle="1" w:styleId="ChecklistTableLabel">
    <w:name w:val="Checklist Table Label"/>
    <w:basedOn w:val="ChecklistBasis"/>
    <w:rsid w:val="003E6066"/>
    <w:pPr>
      <w:spacing w:before="120" w:after="120"/>
      <w:jc w:val="right"/>
    </w:pPr>
    <w:rPr>
      <w:b/>
    </w:rPr>
  </w:style>
  <w:style w:type="paragraph" w:styleId="EndnoteText">
    <w:name w:val="endnote text"/>
    <w:basedOn w:val="Normal"/>
    <w:semiHidden/>
    <w:rsid w:val="00126A31"/>
    <w:pPr>
      <w:ind w:left="216" w:hanging="216"/>
    </w:pPr>
    <w:rPr>
      <w:sz w:val="18"/>
      <w:szCs w:val="20"/>
    </w:rPr>
  </w:style>
  <w:style w:type="paragraph" w:customStyle="1" w:styleId="ChecklistTableEntry">
    <w:name w:val="Checklist Table Entry"/>
    <w:basedOn w:val="ChecklistTableHeader"/>
    <w:rsid w:val="00C93AEA"/>
    <w:rPr>
      <w:rFonts w:cs="Tahoma"/>
      <w:b w:val="0"/>
      <w:sz w:val="18"/>
      <w:szCs w:val="20"/>
    </w:rPr>
  </w:style>
  <w:style w:type="paragraph" w:customStyle="1" w:styleId="ExplanationLevel1">
    <w:name w:val="Explanation Level 1"/>
    <w:basedOn w:val="ChecklistLevel1"/>
    <w:rsid w:val="00765CA8"/>
    <w:pPr>
      <w:numPr>
        <w:numId w:val="0"/>
      </w:numPr>
    </w:pPr>
  </w:style>
  <w:style w:type="paragraph" w:customStyle="1" w:styleId="ChecklistSimple">
    <w:name w:val="Checklist Simple"/>
    <w:basedOn w:val="ChecklistLevel2"/>
    <w:rsid w:val="0046138D"/>
    <w:pPr>
      <w:numPr>
        <w:ilvl w:val="0"/>
        <w:numId w:val="27"/>
      </w:numPr>
    </w:pPr>
  </w:style>
  <w:style w:type="paragraph" w:customStyle="1" w:styleId="Bullet1">
    <w:name w:val="Bullet 1"/>
    <w:basedOn w:val="Normal"/>
    <w:rsid w:val="007632DC"/>
    <w:pPr>
      <w:numPr>
        <w:numId w:val="33"/>
      </w:numPr>
      <w:tabs>
        <w:tab w:val="clear" w:pos="576"/>
      </w:tabs>
    </w:pPr>
    <w:rPr>
      <w:sz w:val="16"/>
      <w:szCs w:val="20"/>
    </w:rPr>
  </w:style>
  <w:style w:type="paragraph" w:customStyle="1" w:styleId="Bullet2">
    <w:name w:val="Bullet 2"/>
    <w:basedOn w:val="Bullet1"/>
    <w:rsid w:val="007632DC"/>
    <w:pPr>
      <w:numPr>
        <w:ilvl w:val="1"/>
      </w:numPr>
      <w:tabs>
        <w:tab w:val="clear" w:pos="864"/>
        <w:tab w:val="num" w:pos="360"/>
      </w:tabs>
    </w:pPr>
  </w:style>
  <w:style w:type="paragraph" w:customStyle="1" w:styleId="Bullet3">
    <w:name w:val="Bullet 3"/>
    <w:basedOn w:val="Bullet1"/>
    <w:rsid w:val="007632DC"/>
    <w:pPr>
      <w:numPr>
        <w:ilvl w:val="2"/>
      </w:numPr>
      <w:tabs>
        <w:tab w:val="clear" w:pos="1008"/>
        <w:tab w:val="num" w:pos="360"/>
      </w:tabs>
      <w:ind w:left="1037"/>
    </w:pPr>
  </w:style>
  <w:style w:type="paragraph" w:customStyle="1" w:styleId="Bullet4">
    <w:name w:val="Bullet 4"/>
    <w:basedOn w:val="Bullet1"/>
    <w:rsid w:val="007632DC"/>
    <w:pPr>
      <w:numPr>
        <w:ilvl w:val="3"/>
      </w:numPr>
      <w:tabs>
        <w:tab w:val="clear" w:pos="1224"/>
        <w:tab w:val="num" w:pos="360"/>
      </w:tabs>
      <w:ind w:left="1397"/>
    </w:pPr>
  </w:style>
  <w:style w:type="paragraph" w:customStyle="1" w:styleId="StatementLevel1">
    <w:name w:val="Statement Level 1"/>
    <w:basedOn w:val="ChecklistBasis"/>
    <w:link w:val="StatementLevel1Char"/>
    <w:rsid w:val="005C0B61"/>
  </w:style>
  <w:style w:type="paragraph" w:customStyle="1" w:styleId="StatementLevel2">
    <w:name w:val="Statement Level 2"/>
    <w:basedOn w:val="StatementLevel1"/>
    <w:rsid w:val="005C0B61"/>
    <w:pPr>
      <w:ind w:left="252"/>
    </w:pPr>
  </w:style>
  <w:style w:type="paragraph" w:customStyle="1" w:styleId="Yes-No">
    <w:name w:val="Yes-No"/>
    <w:basedOn w:val="StatementLevel1"/>
    <w:rsid w:val="005C0B61"/>
    <w:pPr>
      <w:tabs>
        <w:tab w:val="left" w:pos="720"/>
      </w:tabs>
    </w:pPr>
    <w:rPr>
      <w:b/>
    </w:rPr>
  </w:style>
  <w:style w:type="character" w:customStyle="1" w:styleId="StatementLevel1Char">
    <w:name w:val="Statement Level 1 Char"/>
    <w:link w:val="StatementLevel1"/>
    <w:rsid w:val="005C0B61"/>
    <w:rPr>
      <w:rFonts w:ascii="Arial Narrow" w:hAnsi="Arial Narrow"/>
      <w:szCs w:val="24"/>
      <w:lang w:val="en-US" w:eastAsia="en-US" w:bidi="ar-SA"/>
    </w:rPr>
  </w:style>
  <w:style w:type="paragraph" w:customStyle="1" w:styleId="StatementLevel1Hanging">
    <w:name w:val="Statement Level 1 Hanging"/>
    <w:basedOn w:val="StatementLevel1"/>
    <w:rsid w:val="005C0B61"/>
    <w:pPr>
      <w:ind w:left="288" w:hanging="288"/>
    </w:pPr>
  </w:style>
  <w:style w:type="character" w:customStyle="1" w:styleId="ChecklistBasisChar">
    <w:name w:val="Checklist Basis Char"/>
    <w:link w:val="ChecklistBasis"/>
    <w:rsid w:val="00706E66"/>
    <w:rPr>
      <w:rFonts w:ascii="Arial Narrow" w:hAnsi="Arial Narrow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E953D1"/>
    <w:rPr>
      <w:rFonts w:ascii="Tahoma" w:hAnsi="Tahoma" w:cs="Tahoma"/>
      <w:sz w:val="16"/>
      <w:szCs w:val="16"/>
    </w:rPr>
  </w:style>
  <w:style w:type="character" w:styleId="EndnoteReference">
    <w:name w:val="endnote reference"/>
    <w:semiHidden/>
    <w:rsid w:val="004D2272"/>
    <w:rPr>
      <w:vertAlign w:val="superscript"/>
    </w:rPr>
  </w:style>
  <w:style w:type="numbering" w:customStyle="1" w:styleId="BulletLevel1">
    <w:name w:val="Bullet Level 1"/>
    <w:basedOn w:val="NoList"/>
    <w:rsid w:val="005F3EF9"/>
    <w:pPr>
      <w:numPr>
        <w:numId w:val="39"/>
      </w:numPr>
    </w:pPr>
  </w:style>
  <w:style w:type="paragraph" w:customStyle="1" w:styleId="Basis1">
    <w:name w:val="Basis 1"/>
    <w:basedOn w:val="Normal"/>
    <w:link w:val="Basis1Char"/>
    <w:rsid w:val="005F3EF9"/>
    <w:pPr>
      <w:numPr>
        <w:numId w:val="39"/>
      </w:numPr>
    </w:pPr>
  </w:style>
  <w:style w:type="paragraph" w:customStyle="1" w:styleId="Basis2">
    <w:name w:val="Basis 2"/>
    <w:basedOn w:val="Basis1"/>
    <w:link w:val="Basis2Char"/>
    <w:rsid w:val="005F3EF9"/>
    <w:pPr>
      <w:numPr>
        <w:ilvl w:val="1"/>
      </w:numPr>
      <w:tabs>
        <w:tab w:val="clear" w:pos="720"/>
        <w:tab w:val="num" w:pos="360"/>
      </w:tabs>
      <w:ind w:left="360"/>
    </w:pPr>
  </w:style>
  <w:style w:type="paragraph" w:customStyle="1" w:styleId="Basis3">
    <w:name w:val="Basis 3"/>
    <w:basedOn w:val="Basis2"/>
    <w:rsid w:val="005F3EF9"/>
    <w:pPr>
      <w:numPr>
        <w:ilvl w:val="2"/>
      </w:numPr>
      <w:tabs>
        <w:tab w:val="clear" w:pos="1080"/>
        <w:tab w:val="num" w:pos="360"/>
      </w:tabs>
      <w:ind w:left="360"/>
    </w:pPr>
  </w:style>
  <w:style w:type="character" w:customStyle="1" w:styleId="Basis1Char">
    <w:name w:val="Basis 1 Char"/>
    <w:link w:val="Basis1"/>
    <w:rsid w:val="005F3EF9"/>
    <w:rPr>
      <w:sz w:val="24"/>
      <w:szCs w:val="24"/>
      <w:lang w:val="en-US" w:eastAsia="en-US" w:bidi="ar-SA"/>
    </w:rPr>
  </w:style>
  <w:style w:type="character" w:customStyle="1" w:styleId="Basis2Char">
    <w:name w:val="Basis 2 Char"/>
    <w:basedOn w:val="Basis1Char"/>
    <w:link w:val="Basis2"/>
    <w:rsid w:val="005F3EF9"/>
    <w:rPr>
      <w:sz w:val="24"/>
      <w:szCs w:val="24"/>
      <w:lang w:val="en-US" w:eastAsia="en-US" w:bidi="ar-SA"/>
    </w:rPr>
  </w:style>
  <w:style w:type="paragraph" w:customStyle="1" w:styleId="Basis4">
    <w:name w:val="Basis 4"/>
    <w:basedOn w:val="Basis3"/>
    <w:rsid w:val="005F3EF9"/>
    <w:pPr>
      <w:numPr>
        <w:ilvl w:val="3"/>
      </w:numPr>
      <w:tabs>
        <w:tab w:val="clear" w:pos="1440"/>
        <w:tab w:val="num" w:pos="360"/>
      </w:tabs>
      <w:ind w:left="360"/>
    </w:pPr>
  </w:style>
  <w:style w:type="paragraph" w:customStyle="1" w:styleId="Basis5">
    <w:name w:val="Basis 5"/>
    <w:basedOn w:val="Basis4"/>
    <w:rsid w:val="005F3EF9"/>
    <w:pPr>
      <w:numPr>
        <w:ilvl w:val="4"/>
      </w:numPr>
      <w:tabs>
        <w:tab w:val="clear" w:pos="1800"/>
        <w:tab w:val="num" w:pos="360"/>
      </w:tabs>
      <w:ind w:left="360"/>
    </w:pPr>
  </w:style>
  <w:style w:type="paragraph" w:styleId="FootnoteText">
    <w:name w:val="footnote text"/>
    <w:basedOn w:val="Normal"/>
    <w:semiHidden/>
    <w:rsid w:val="00750835"/>
    <w:rPr>
      <w:sz w:val="20"/>
      <w:szCs w:val="20"/>
    </w:rPr>
  </w:style>
  <w:style w:type="character" w:styleId="FootnoteReference">
    <w:name w:val="footnote reference"/>
    <w:semiHidden/>
    <w:rsid w:val="00750835"/>
    <w:rPr>
      <w:vertAlign w:val="superscript"/>
    </w:rPr>
  </w:style>
  <w:style w:type="paragraph" w:customStyle="1" w:styleId="SOPFooter">
    <w:name w:val="SOP Footer"/>
    <w:basedOn w:val="Normal"/>
    <w:rsid w:val="00C317A8"/>
    <w:pPr>
      <w:jc w:val="center"/>
    </w:pPr>
    <w:rPr>
      <w:rFonts w:ascii="Arial" w:hAnsi="Arial" w:cs="Tahoma"/>
      <w:sz w:val="16"/>
      <w:szCs w:val="20"/>
    </w:rPr>
  </w:style>
  <w:style w:type="character" w:styleId="CommentReference">
    <w:name w:val="annotation reference"/>
    <w:uiPriority w:val="99"/>
    <w:rsid w:val="008268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8268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6805"/>
  </w:style>
  <w:style w:type="paragraph" w:styleId="CommentSubject">
    <w:name w:val="annotation subject"/>
    <w:basedOn w:val="CommentText"/>
    <w:next w:val="CommentText"/>
    <w:link w:val="CommentSubjectChar"/>
    <w:rsid w:val="00826805"/>
    <w:rPr>
      <w:b/>
      <w:bCs/>
    </w:rPr>
  </w:style>
  <w:style w:type="character" w:customStyle="1" w:styleId="CommentSubjectChar">
    <w:name w:val="Comment Subject Char"/>
    <w:link w:val="CommentSubject"/>
    <w:rsid w:val="00826805"/>
    <w:rPr>
      <w:b/>
      <w:bCs/>
    </w:rPr>
  </w:style>
  <w:style w:type="character" w:customStyle="1" w:styleId="SOPLeader">
    <w:name w:val="SOP Leader"/>
    <w:rsid w:val="00D213DA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D213DA"/>
    <w:rPr>
      <w:rFonts w:ascii="Calibri" w:hAnsi="Calibri" w:cs="Tahoma"/>
      <w:szCs w:val="20"/>
    </w:rPr>
  </w:style>
  <w:style w:type="paragraph" w:customStyle="1" w:styleId="SOPTableHeader">
    <w:name w:val="SOP Table Header"/>
    <w:basedOn w:val="Normal"/>
    <w:rsid w:val="00D213DA"/>
    <w:pPr>
      <w:jc w:val="center"/>
    </w:pPr>
    <w:rPr>
      <w:rFonts w:ascii="Calibri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D213DA"/>
    <w:rPr>
      <w:sz w:val="18"/>
    </w:rPr>
  </w:style>
  <w:style w:type="paragraph" w:styleId="ListParagraph">
    <w:name w:val="List Paragraph"/>
    <w:basedOn w:val="Normal"/>
    <w:uiPriority w:val="34"/>
    <w:qFormat/>
    <w:rsid w:val="002E3B34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75498F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6061C"/>
    <w:rPr>
      <w:color w:val="808080"/>
    </w:rPr>
  </w:style>
  <w:style w:type="character" w:styleId="UnresolvedMention">
    <w:name w:val="Unresolved Mention"/>
    <w:basedOn w:val="DefaultParagraphFont"/>
    <w:uiPriority w:val="99"/>
    <w:unhideWhenUsed/>
    <w:rsid w:val="005E47D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E47D7"/>
    <w:rPr>
      <w:color w:val="2B579A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8966D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937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A8EA93427C74F8B82DD313DD8834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0F151-3714-4FF0-BAF7-C52DAD4787DB}"/>
      </w:docPartPr>
      <w:docPartBody>
        <w:p w:rsidR="008778B0" w:rsidRDefault="00FA0729" w:rsidP="00FA0729">
          <w:pPr>
            <w:pStyle w:val="CA8EA93427C74F8B82DD313DD88349B3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3620BD1E97432FA6EF73006CB79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10924-6186-42A1-814C-3D1FA2ACD7B0}"/>
      </w:docPartPr>
      <w:docPartBody>
        <w:p w:rsidR="008778B0" w:rsidRDefault="00FA0729" w:rsidP="00FA0729">
          <w:pPr>
            <w:pStyle w:val="3F3620BD1E97432FA6EF73006CB79170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E971AF09B342B8A1F291C605486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F9910-5050-40F6-BC0C-EBEEE3E06058}"/>
      </w:docPartPr>
      <w:docPartBody>
        <w:p w:rsidR="008778B0" w:rsidRDefault="00FA0729" w:rsidP="00FA0729">
          <w:pPr>
            <w:pStyle w:val="6EE971AF09B342B8A1F291C605486D82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328E8F8F944C9AB8C37EC050F9F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0FF34E-873E-44A7-889F-46FFEDB7A0FB}"/>
      </w:docPartPr>
      <w:docPartBody>
        <w:p w:rsidR="008778B0" w:rsidRDefault="00FA0729" w:rsidP="00FA0729">
          <w:pPr>
            <w:pStyle w:val="F6328E8F8F944C9AB8C37EC050F9FA87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4C06A1E68A4D919983E7F086E1E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06A2-0684-43D8-9127-ACF6F3E0FC80}"/>
      </w:docPartPr>
      <w:docPartBody>
        <w:p w:rsidR="008778B0" w:rsidRDefault="00FA0729" w:rsidP="00FA0729">
          <w:pPr>
            <w:pStyle w:val="594C06A1E68A4D919983E7F086E1E620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1780E7188445BBB0E5FD04FDC9E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DAC7B-F969-4F0C-A86D-EB834A57299E}"/>
      </w:docPartPr>
      <w:docPartBody>
        <w:p w:rsidR="008778B0" w:rsidRDefault="00FA0729" w:rsidP="00FA0729">
          <w:pPr>
            <w:pStyle w:val="E81780E7188445BBB0E5FD04FDC9E4BA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230C845AE94B72B581BC4CEFD2E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D9C0E1-25D1-4F94-B39A-801468B38944}"/>
      </w:docPartPr>
      <w:docPartBody>
        <w:p w:rsidR="008778B0" w:rsidRDefault="00FA0729" w:rsidP="00FA0729">
          <w:pPr>
            <w:pStyle w:val="5D230C845AE94B72B581BC4CEFD2E94A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02674DD5BF48E882F05F7366611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AEBC-FFDC-445E-BED6-F509E253D398}"/>
      </w:docPartPr>
      <w:docPartBody>
        <w:p w:rsidR="008778B0" w:rsidRDefault="00FA0729" w:rsidP="00FA0729">
          <w:pPr>
            <w:pStyle w:val="BD02674DD5BF48E882F05F73666115BF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19C1B811664E7CB23E3BA6E34C8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94C29-3445-4FE2-B571-1C2E2B0A2D0A}"/>
      </w:docPartPr>
      <w:docPartBody>
        <w:p w:rsidR="008778B0" w:rsidRDefault="00FA0729" w:rsidP="00FA0729">
          <w:pPr>
            <w:pStyle w:val="E019C1B811664E7CB23E3BA6E34C8343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A112329D5E43C78AFD1CF9319BD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7CDF1-AE04-4F70-907F-5F1ED7B2BC91}"/>
      </w:docPartPr>
      <w:docPartBody>
        <w:p w:rsidR="008778B0" w:rsidRDefault="00FA0729" w:rsidP="00FA0729">
          <w:pPr>
            <w:pStyle w:val="16A112329D5E43C78AFD1CF9319BD1BD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45BE2140CC46CD829165C3BE8D4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FB3AC-3815-484F-B361-A53AA5EE6E7C}"/>
      </w:docPartPr>
      <w:docPartBody>
        <w:p w:rsidR="008778B0" w:rsidRDefault="00FA0729" w:rsidP="00FA0729">
          <w:pPr>
            <w:pStyle w:val="B945BE2140CC46CD829165C3BE8D45E3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F69A878A3F4B55BE6BC8344F61D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5E17F-68C1-4E34-A926-DF709C85154F}"/>
      </w:docPartPr>
      <w:docPartBody>
        <w:p w:rsidR="008778B0" w:rsidRDefault="00FA0729" w:rsidP="00FA0729">
          <w:pPr>
            <w:pStyle w:val="F2F69A878A3F4B55BE6BC8344F61DCAD"/>
          </w:pPr>
          <w:r w:rsidRPr="00D4318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43FA"/>
    <w:rsid w:val="000A7DD9"/>
    <w:rsid w:val="00123B5B"/>
    <w:rsid w:val="00136AB6"/>
    <w:rsid w:val="001A2A28"/>
    <w:rsid w:val="002B64C5"/>
    <w:rsid w:val="00371475"/>
    <w:rsid w:val="004423EB"/>
    <w:rsid w:val="00495874"/>
    <w:rsid w:val="006932BB"/>
    <w:rsid w:val="006F1396"/>
    <w:rsid w:val="00731296"/>
    <w:rsid w:val="00741361"/>
    <w:rsid w:val="007C4662"/>
    <w:rsid w:val="008778B0"/>
    <w:rsid w:val="009503A1"/>
    <w:rsid w:val="00B91DE0"/>
    <w:rsid w:val="00C677A8"/>
    <w:rsid w:val="00CA6C9B"/>
    <w:rsid w:val="00D562DC"/>
    <w:rsid w:val="00D65831"/>
    <w:rsid w:val="00D6728C"/>
    <w:rsid w:val="00DA39AD"/>
    <w:rsid w:val="00E243FA"/>
    <w:rsid w:val="00E809BA"/>
    <w:rsid w:val="00FA0729"/>
    <w:rsid w:val="00FC5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0729"/>
    <w:rPr>
      <w:color w:val="808080"/>
    </w:rPr>
  </w:style>
  <w:style w:type="paragraph" w:customStyle="1" w:styleId="3E0166BB1CB249BFB25FE0DE2CFF9740">
    <w:name w:val="3E0166BB1CB249BFB25FE0DE2CFF9740"/>
    <w:rsid w:val="00741361"/>
  </w:style>
  <w:style w:type="paragraph" w:customStyle="1" w:styleId="95B95AA16B8A43DFB59B24A1ACDA1673">
    <w:name w:val="95B95AA16B8A43DFB59B24A1ACDA1673"/>
    <w:rsid w:val="00741361"/>
  </w:style>
  <w:style w:type="paragraph" w:customStyle="1" w:styleId="6E2DCDB29C484679B90C9603A02D5018">
    <w:name w:val="6E2DCDB29C484679B90C9603A02D5018"/>
    <w:rsid w:val="00741361"/>
  </w:style>
  <w:style w:type="paragraph" w:customStyle="1" w:styleId="6683F63D45DA47F3A2624F7E677DE591">
    <w:name w:val="6683F63D45DA47F3A2624F7E677DE591"/>
    <w:rsid w:val="00741361"/>
  </w:style>
  <w:style w:type="paragraph" w:customStyle="1" w:styleId="11023936E0A745C590EC5CF4B9E9C8CB">
    <w:name w:val="11023936E0A745C590EC5CF4B9E9C8CB"/>
    <w:rsid w:val="00741361"/>
  </w:style>
  <w:style w:type="paragraph" w:customStyle="1" w:styleId="025E67FF795A4E69BD31A2E71067EF7C">
    <w:name w:val="025E67FF795A4E69BD31A2E71067EF7C"/>
    <w:rsid w:val="00741361"/>
  </w:style>
  <w:style w:type="paragraph" w:customStyle="1" w:styleId="E105E18965834665ADBC959B4DD5AA4E">
    <w:name w:val="E105E18965834665ADBC959B4DD5AA4E"/>
    <w:rsid w:val="00741361"/>
  </w:style>
  <w:style w:type="paragraph" w:customStyle="1" w:styleId="B453198ED9464219A2D288921C8BF3A1">
    <w:name w:val="B453198ED9464219A2D288921C8BF3A1"/>
    <w:rsid w:val="00741361"/>
  </w:style>
  <w:style w:type="paragraph" w:customStyle="1" w:styleId="4CA2FE291237453A9F4E0AC6D8985D0A">
    <w:name w:val="4CA2FE291237453A9F4E0AC6D8985D0A"/>
    <w:rsid w:val="00741361"/>
  </w:style>
  <w:style w:type="paragraph" w:customStyle="1" w:styleId="42DA1BD733814EE8B285FEC730847D57">
    <w:name w:val="42DA1BD733814EE8B285FEC730847D57"/>
    <w:rsid w:val="00741361"/>
  </w:style>
  <w:style w:type="paragraph" w:customStyle="1" w:styleId="B19486443DB54FDCA2D0C99A382FA72B">
    <w:name w:val="B19486443DB54FDCA2D0C99A382FA72B"/>
    <w:rsid w:val="00741361"/>
  </w:style>
  <w:style w:type="paragraph" w:customStyle="1" w:styleId="CA8EA93427C74F8B82DD313DD88349B3">
    <w:name w:val="CA8EA93427C74F8B82DD313DD88349B3"/>
    <w:rsid w:val="00FA0729"/>
  </w:style>
  <w:style w:type="paragraph" w:customStyle="1" w:styleId="3F3620BD1E97432FA6EF73006CB79170">
    <w:name w:val="3F3620BD1E97432FA6EF73006CB79170"/>
    <w:rsid w:val="00FA0729"/>
  </w:style>
  <w:style w:type="paragraph" w:customStyle="1" w:styleId="6EE971AF09B342B8A1F291C605486D82">
    <w:name w:val="6EE971AF09B342B8A1F291C605486D82"/>
    <w:rsid w:val="00FA0729"/>
  </w:style>
  <w:style w:type="paragraph" w:customStyle="1" w:styleId="F6328E8F8F944C9AB8C37EC050F9FA87">
    <w:name w:val="F6328E8F8F944C9AB8C37EC050F9FA87"/>
    <w:rsid w:val="00FA0729"/>
  </w:style>
  <w:style w:type="paragraph" w:customStyle="1" w:styleId="594C06A1E68A4D919983E7F086E1E620">
    <w:name w:val="594C06A1E68A4D919983E7F086E1E620"/>
    <w:rsid w:val="00FA0729"/>
  </w:style>
  <w:style w:type="paragraph" w:customStyle="1" w:styleId="E81780E7188445BBB0E5FD04FDC9E4BA">
    <w:name w:val="E81780E7188445BBB0E5FD04FDC9E4BA"/>
    <w:rsid w:val="00FA0729"/>
  </w:style>
  <w:style w:type="paragraph" w:customStyle="1" w:styleId="5D230C845AE94B72B581BC4CEFD2E94A">
    <w:name w:val="5D230C845AE94B72B581BC4CEFD2E94A"/>
    <w:rsid w:val="00FA0729"/>
  </w:style>
  <w:style w:type="paragraph" w:customStyle="1" w:styleId="BD02674DD5BF48E882F05F73666115BF">
    <w:name w:val="BD02674DD5BF48E882F05F73666115BF"/>
    <w:rsid w:val="00FA0729"/>
  </w:style>
  <w:style w:type="paragraph" w:customStyle="1" w:styleId="E019C1B811664E7CB23E3BA6E34C8343">
    <w:name w:val="E019C1B811664E7CB23E3BA6E34C8343"/>
    <w:rsid w:val="00FA0729"/>
  </w:style>
  <w:style w:type="paragraph" w:customStyle="1" w:styleId="16A112329D5E43C78AFD1CF9319BD1BD">
    <w:name w:val="16A112329D5E43C78AFD1CF9319BD1BD"/>
    <w:rsid w:val="00FA0729"/>
  </w:style>
  <w:style w:type="paragraph" w:customStyle="1" w:styleId="B945BE2140CC46CD829165C3BE8D45E3">
    <w:name w:val="B945BE2140CC46CD829165C3BE8D45E3"/>
    <w:rsid w:val="00FA0729"/>
  </w:style>
  <w:style w:type="paragraph" w:customStyle="1" w:styleId="F2F69A878A3F4B55BE6BC8344F61DCAD">
    <w:name w:val="F2F69A878A3F4B55BE6BC8344F61DCAD"/>
    <w:rsid w:val="00FA07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BF0AF-AFF6-45D4-8B7A-3F3B19101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8</Words>
  <Characters>3357</Characters>
  <Application>Microsoft Office Word</Application>
  <DocSecurity>0</DocSecurity>
  <Lines>27</Lines>
  <Paragraphs>7</Paragraphs>
  <ScaleCrop>false</ScaleCrop>
  <Manager/>
  <Company/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1-02-18T17:20:00Z</dcterms:created>
  <dcterms:modified xsi:type="dcterms:W3CDTF">2021-07-01T17:12:00Z</dcterms:modified>
  <cp:category/>
</cp:coreProperties>
</file>